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C824" w14:textId="2A29A343" w:rsidR="00F11916" w:rsidRPr="00C37451" w:rsidRDefault="00374123" w:rsidP="004422BC">
      <w:pPr>
        <w:pStyle w:val="Style20"/>
        <w:widowControl/>
        <w:rPr>
          <w:rFonts w:ascii="Calibri Light" w:hAnsi="Calibri Light" w:cs="Calibri Light"/>
          <w:bCs/>
          <w:color w:val="00CC99"/>
        </w:rPr>
      </w:pPr>
      <w:r w:rsidRPr="00C37451">
        <w:rPr>
          <w:rFonts w:ascii="Calibri Light" w:hAnsi="Calibri Light" w:cs="Calibri Light"/>
          <w:bCs/>
        </w:rPr>
        <w:t xml:space="preserve">Załącznik nr </w:t>
      </w:r>
      <w:r w:rsidR="00FF1A01" w:rsidRPr="00C37451">
        <w:rPr>
          <w:rFonts w:ascii="Calibri Light" w:hAnsi="Calibri Light" w:cs="Calibri Light"/>
          <w:bCs/>
        </w:rPr>
        <w:t>2</w:t>
      </w:r>
      <w:r w:rsidR="00D80BD1" w:rsidRPr="00C37451">
        <w:rPr>
          <w:rFonts w:ascii="Calibri Light" w:hAnsi="Calibri Light" w:cs="Calibri Light"/>
          <w:bCs/>
        </w:rPr>
        <w:t xml:space="preserve"> do SWZ</w:t>
      </w:r>
      <w:r w:rsidR="00CA5EBF" w:rsidRPr="00C37451">
        <w:rPr>
          <w:rFonts w:ascii="Calibri Light" w:hAnsi="Calibri Light" w:cs="Calibri Light"/>
          <w:bCs/>
        </w:rPr>
        <w:t xml:space="preserve"> </w:t>
      </w:r>
      <w:r w:rsidR="007D4F3D" w:rsidRPr="00C37451">
        <w:rPr>
          <w:rFonts w:ascii="Calibri Light" w:hAnsi="Calibri Light" w:cs="Calibri Light"/>
          <w:bCs/>
        </w:rPr>
        <w:t>O</w:t>
      </w:r>
      <w:r w:rsidR="00F11916" w:rsidRPr="00C37451">
        <w:rPr>
          <w:rFonts w:ascii="Calibri Light" w:hAnsi="Calibri Light" w:cs="Calibri Light"/>
          <w:bCs/>
        </w:rPr>
        <w:t>pis przedmiotu zamówienia</w:t>
      </w:r>
      <w:r w:rsidR="001415B3" w:rsidRPr="00C37451">
        <w:rPr>
          <w:rFonts w:ascii="Calibri Light" w:hAnsi="Calibri Light" w:cs="Calibri Light"/>
          <w:bCs/>
        </w:rPr>
        <w:t>.</w:t>
      </w:r>
      <w:r w:rsidR="00F11916" w:rsidRPr="00C37451">
        <w:rPr>
          <w:rFonts w:ascii="Calibri Light" w:hAnsi="Calibri Light" w:cs="Calibri Light"/>
          <w:bCs/>
        </w:rPr>
        <w:t xml:space="preserve"> </w:t>
      </w:r>
    </w:p>
    <w:p w14:paraId="5238A72C" w14:textId="729A36BB" w:rsidR="00F721E6" w:rsidRPr="0085771F" w:rsidRDefault="00FF1A01" w:rsidP="004422BC">
      <w:pPr>
        <w:spacing w:after="0" w:line="240" w:lineRule="auto"/>
        <w:jc w:val="both"/>
        <w:rPr>
          <w:rFonts w:ascii="Calibri Light" w:hAnsi="Calibri Light" w:cs="Calibri Light"/>
          <w:sz w:val="24"/>
          <w:szCs w:val="24"/>
        </w:rPr>
      </w:pPr>
      <w:r w:rsidRPr="0085771F">
        <w:rPr>
          <w:rFonts w:ascii="Calibri Light" w:hAnsi="Calibri Light" w:cs="Calibri Light"/>
          <w:sz w:val="24"/>
          <w:szCs w:val="24"/>
        </w:rPr>
        <w:t>Załącznik n</w:t>
      </w:r>
      <w:r w:rsidR="00BC392D">
        <w:rPr>
          <w:rFonts w:ascii="Calibri Light" w:hAnsi="Calibri Light" w:cs="Calibri Light"/>
          <w:sz w:val="24"/>
          <w:szCs w:val="24"/>
        </w:rPr>
        <w:t xml:space="preserve">r 1 </w:t>
      </w:r>
      <w:bookmarkStart w:id="0" w:name="_GoBack"/>
      <w:bookmarkEnd w:id="0"/>
      <w:r w:rsidRPr="0085771F">
        <w:rPr>
          <w:rFonts w:ascii="Calibri Light" w:hAnsi="Calibri Light" w:cs="Calibri Light"/>
          <w:sz w:val="24"/>
          <w:szCs w:val="24"/>
        </w:rPr>
        <w:t>do Umowy</w:t>
      </w:r>
    </w:p>
    <w:p w14:paraId="7AFBC564" w14:textId="77777777" w:rsidR="00FF1A01" w:rsidRPr="0085771F" w:rsidRDefault="00FF1A01" w:rsidP="00FF1A01">
      <w:pPr>
        <w:spacing w:after="0" w:line="240" w:lineRule="auto"/>
        <w:ind w:left="-567"/>
        <w:jc w:val="both"/>
        <w:rPr>
          <w:rFonts w:ascii="Calibri Light" w:hAnsi="Calibri Light" w:cs="Calibri Light"/>
          <w:sz w:val="24"/>
          <w:szCs w:val="24"/>
        </w:rPr>
      </w:pPr>
    </w:p>
    <w:p w14:paraId="4F3F0CFF" w14:textId="77777777" w:rsidR="00B254D7" w:rsidRPr="00B254D7" w:rsidRDefault="00F721E6" w:rsidP="00C37451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70C0"/>
          <w:sz w:val="24"/>
          <w:szCs w:val="24"/>
        </w:rPr>
      </w:pPr>
      <w:r w:rsidRPr="00C37451">
        <w:rPr>
          <w:rFonts w:ascii="Calibri Light" w:hAnsi="Calibri Light" w:cs="Calibri Light"/>
          <w:b w:val="0"/>
          <w:sz w:val="24"/>
          <w:szCs w:val="24"/>
        </w:rPr>
        <w:t>Opis przedmiotu zamówienia</w:t>
      </w:r>
      <w:r w:rsidR="001415B3" w:rsidRPr="00C37451">
        <w:rPr>
          <w:rFonts w:ascii="Calibri Light" w:hAnsi="Calibri Light" w:cs="Calibri Light"/>
          <w:b w:val="0"/>
          <w:sz w:val="24"/>
          <w:szCs w:val="24"/>
        </w:rPr>
        <w:t xml:space="preserve"> na</w:t>
      </w:r>
      <w:r w:rsidR="00C37451" w:rsidRPr="00C37451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="00C37451" w:rsidRPr="00B254D7">
        <w:rPr>
          <w:rFonts w:ascii="Calibri Light" w:hAnsi="Calibri Light" w:cs="Calibri Light"/>
          <w:color w:val="0070C0"/>
          <w:sz w:val="24"/>
          <w:szCs w:val="24"/>
        </w:rPr>
        <w:t xml:space="preserve">Świadczenie usług dezynsekcji i deratyzacji w Zespole Domów Studenckich Politechniki Warszawskiej </w:t>
      </w:r>
    </w:p>
    <w:p w14:paraId="432711F5" w14:textId="0A1CF422" w:rsidR="00B254D7" w:rsidRPr="00B254D7" w:rsidRDefault="00C37451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color w:val="0070C0"/>
          <w:sz w:val="24"/>
          <w:szCs w:val="24"/>
        </w:rPr>
        <w:t>część 1</w:t>
      </w:r>
      <w:r w:rsidR="00B254D7" w:rsidRPr="00B254D7">
        <w:rPr>
          <w:rFonts w:ascii="Calibri Light" w:hAnsi="Calibri Light" w:cs="Calibri Light"/>
          <w:color w:val="0070C0"/>
          <w:sz w:val="24"/>
          <w:szCs w:val="24"/>
        </w:rPr>
        <w:t>a</w:t>
      </w:r>
      <w:r w:rsidRPr="00B254D7">
        <w:rPr>
          <w:rFonts w:ascii="Calibri Light" w:hAnsi="Calibri Light" w:cs="Calibri Light"/>
          <w:color w:val="0070C0"/>
          <w:sz w:val="24"/>
          <w:szCs w:val="24"/>
        </w:rPr>
        <w:t xml:space="preserve"> Dezynsekcja </w:t>
      </w:r>
      <w:r w:rsidR="00B254D7" w:rsidRPr="00B254D7">
        <w:rPr>
          <w:rFonts w:ascii="Calibri Light" w:hAnsi="Calibri Light" w:cs="Calibri Light"/>
          <w:color w:val="0070C0"/>
          <w:sz w:val="24"/>
          <w:szCs w:val="24"/>
        </w:rPr>
        <w:t xml:space="preserve">– karaluchy, karaczany, rybiki, </w:t>
      </w:r>
    </w:p>
    <w:p w14:paraId="4FB28D66" w14:textId="77777777" w:rsidR="00B254D7" w:rsidRPr="00B254D7" w:rsidRDefault="00B254D7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color w:val="0070C0"/>
          <w:sz w:val="24"/>
          <w:szCs w:val="24"/>
        </w:rPr>
        <w:t>część 1b Dezynsekcja – pluskwy domowe,</w:t>
      </w:r>
    </w:p>
    <w:p w14:paraId="00C14B2D" w14:textId="228839AD" w:rsidR="00B254D7" w:rsidRPr="00B254D7" w:rsidRDefault="00C37451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color w:val="0070C0"/>
          <w:sz w:val="24"/>
          <w:szCs w:val="24"/>
        </w:rPr>
        <w:t>część 2 Deratyzacja</w:t>
      </w:r>
      <w:r w:rsidR="00B254D7" w:rsidRPr="00B254D7">
        <w:rPr>
          <w:rFonts w:ascii="Calibri Light" w:hAnsi="Calibri Light" w:cs="Calibri Light"/>
          <w:color w:val="0070C0"/>
          <w:sz w:val="24"/>
          <w:szCs w:val="24"/>
        </w:rPr>
        <w:t>,</w:t>
      </w:r>
    </w:p>
    <w:p w14:paraId="7FD6BC51" w14:textId="08214E30" w:rsidR="00C37451" w:rsidRPr="00B254D7" w:rsidRDefault="00C37451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Style w:val="FontStyle157"/>
          <w:rFonts w:ascii="Calibri Light" w:hAnsi="Calibri Light" w:cs="Calibri Light"/>
          <w:b/>
          <w:bCs/>
          <w:color w:val="6600CC"/>
          <w:sz w:val="24"/>
          <w:szCs w:val="24"/>
        </w:rPr>
      </w:pPr>
      <w:r w:rsidRPr="00C37451">
        <w:rPr>
          <w:rStyle w:val="FontStyle157"/>
          <w:rFonts w:ascii="Calibri Light" w:hAnsi="Calibri Light" w:cs="Calibri Light"/>
          <w:sz w:val="24"/>
          <w:szCs w:val="24"/>
        </w:rPr>
        <w:t xml:space="preserve">numer referencyjny: </w:t>
      </w:r>
      <w:r w:rsidRPr="00B254D7">
        <w:rPr>
          <w:rStyle w:val="FontStyle157"/>
          <w:rFonts w:ascii="Calibri Light" w:hAnsi="Calibri Light" w:cs="Calibri Light"/>
          <w:b/>
          <w:bCs/>
          <w:color w:val="0070C0"/>
          <w:sz w:val="24"/>
          <w:szCs w:val="24"/>
        </w:rPr>
        <w:t>ZP.U.SE.41.2023</w:t>
      </w:r>
      <w:r w:rsidRPr="00C37451">
        <w:rPr>
          <w:rStyle w:val="FontStyle157"/>
          <w:rFonts w:ascii="Calibri Light" w:hAnsi="Calibri Light" w:cs="Calibri Light"/>
          <w:sz w:val="24"/>
          <w:szCs w:val="24"/>
        </w:rPr>
        <w:t>.</w:t>
      </w:r>
    </w:p>
    <w:p w14:paraId="176E8F47" w14:textId="77777777" w:rsidR="00C17AEB" w:rsidRPr="0085771F" w:rsidRDefault="00C17AEB" w:rsidP="00C37451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Style w:val="FontStyle157"/>
          <w:rFonts w:ascii="Calibri Light" w:hAnsi="Calibri Light" w:cs="Calibri Light"/>
          <w:bCs/>
          <w:color w:val="00CC99"/>
          <w:sz w:val="24"/>
          <w:szCs w:val="24"/>
        </w:rPr>
      </w:pPr>
    </w:p>
    <w:p w14:paraId="47BE1A87" w14:textId="77777777" w:rsidR="00C37451" w:rsidRPr="00B254D7" w:rsidRDefault="00F721E6" w:rsidP="00C37451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70C0"/>
          <w:sz w:val="24"/>
          <w:szCs w:val="24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 xml:space="preserve">Przedmiotem zamówienia jest </w:t>
      </w:r>
      <w:r w:rsidR="00C37451" w:rsidRPr="00B254D7">
        <w:rPr>
          <w:rFonts w:ascii="Calibri Light" w:hAnsi="Calibri Light" w:cs="Calibri Light"/>
          <w:color w:val="0070C0"/>
          <w:sz w:val="24"/>
          <w:szCs w:val="24"/>
        </w:rPr>
        <w:t xml:space="preserve">Świadczenie usług dezynsekcji i deratyzacji w Zespole Domów Studenckich Politechniki Warszawskiej </w:t>
      </w:r>
    </w:p>
    <w:p w14:paraId="09D35ECE" w14:textId="77777777" w:rsidR="00B254D7" w:rsidRPr="00B254D7" w:rsidRDefault="00B254D7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color w:val="0070C0"/>
          <w:sz w:val="24"/>
          <w:szCs w:val="24"/>
        </w:rPr>
        <w:t xml:space="preserve">część 1a Dezynsekcja – karaczany, rybiki, pająki itp., </w:t>
      </w:r>
    </w:p>
    <w:p w14:paraId="0CE8BBE9" w14:textId="77777777" w:rsidR="00B254D7" w:rsidRPr="00B254D7" w:rsidRDefault="00B254D7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color w:val="0070C0"/>
          <w:sz w:val="24"/>
          <w:szCs w:val="24"/>
        </w:rPr>
        <w:t>część 1b Dezynsekcja – pluskwy domowe,</w:t>
      </w:r>
    </w:p>
    <w:p w14:paraId="577DA087" w14:textId="2EF65EE6" w:rsidR="00B254D7" w:rsidRPr="00B254D7" w:rsidRDefault="00B254D7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color w:val="0070C0"/>
          <w:sz w:val="24"/>
          <w:szCs w:val="24"/>
        </w:rPr>
        <w:t>część 2 Deratyzacja.</w:t>
      </w:r>
    </w:p>
    <w:p w14:paraId="5A9A52BA" w14:textId="77777777" w:rsidR="00C37451" w:rsidRPr="00C37451" w:rsidRDefault="00C37451" w:rsidP="00C37451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CC99"/>
          <w:sz w:val="24"/>
          <w:szCs w:val="24"/>
        </w:rPr>
      </w:pPr>
    </w:p>
    <w:p w14:paraId="70F39A4F" w14:textId="3F9C59F9" w:rsidR="00F253F0" w:rsidRPr="00C37451" w:rsidRDefault="00F253F0" w:rsidP="00F253F0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Style w:val="Nagwek1MicrosoftSansSerif95ptBezpogrubieniaKursywa"/>
          <w:rFonts w:ascii="Calibri Light" w:eastAsia="Times New Roman" w:hAnsi="Calibri Light" w:cs="Calibri Light"/>
          <w:bCs/>
          <w:i w:val="0"/>
          <w:iCs w:val="0"/>
          <w:color w:val="9966FF"/>
          <w:sz w:val="24"/>
          <w:szCs w:val="24"/>
          <w:shd w:val="clear" w:color="auto" w:fill="auto"/>
        </w:rPr>
      </w:pPr>
      <w:bookmarkStart w:id="1" w:name="bookmark4"/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Rodzaj zamówienia: </w:t>
      </w:r>
      <w:r w:rsidRPr="0085771F">
        <w:rPr>
          <w:rStyle w:val="Nagwek1MicrosoftSansSerif95ptBezpogrubieniaKursywa"/>
          <w:rFonts w:ascii="Calibri Light" w:hAnsi="Calibri Light" w:cs="Calibri Light"/>
          <w:b/>
          <w:i w:val="0"/>
          <w:sz w:val="24"/>
          <w:szCs w:val="24"/>
        </w:rPr>
        <w:t>usługa</w:t>
      </w:r>
      <w:bookmarkEnd w:id="1"/>
      <w:r w:rsidRPr="0085771F">
        <w:rPr>
          <w:rStyle w:val="Nagwek1MicrosoftSansSerif95ptBezpogrubieniaKursywa"/>
          <w:rFonts w:ascii="Calibri Light" w:hAnsi="Calibri Light" w:cs="Calibri Light"/>
          <w:b/>
          <w:i w:val="0"/>
          <w:sz w:val="24"/>
          <w:szCs w:val="24"/>
        </w:rPr>
        <w:t>.</w:t>
      </w:r>
    </w:p>
    <w:p w14:paraId="6C347FE5" w14:textId="77777777" w:rsidR="00C37451" w:rsidRPr="0085771F" w:rsidRDefault="00C37451" w:rsidP="00C37451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</w:p>
    <w:p w14:paraId="571731BA" w14:textId="3B4FED02" w:rsidR="00DF4999" w:rsidRPr="00B254D7" w:rsidRDefault="00DF4999" w:rsidP="00C2770A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B254D7">
        <w:rPr>
          <w:rFonts w:ascii="Calibri Light" w:hAnsi="Calibri Light" w:cs="Calibri Light"/>
          <w:bCs w:val="0"/>
          <w:sz w:val="24"/>
          <w:szCs w:val="24"/>
          <w:u w:val="single"/>
        </w:rPr>
        <w:t xml:space="preserve">Część 1 </w:t>
      </w:r>
      <w:r w:rsidR="00B254D7" w:rsidRPr="00B254D7">
        <w:rPr>
          <w:rFonts w:ascii="Calibri Light" w:hAnsi="Calibri Light" w:cs="Calibri Light"/>
          <w:bCs w:val="0"/>
          <w:sz w:val="24"/>
          <w:szCs w:val="24"/>
          <w:u w:val="single"/>
        </w:rPr>
        <w:t xml:space="preserve">(1a, 1b) </w:t>
      </w:r>
      <w:r w:rsidRPr="00B254D7">
        <w:rPr>
          <w:rFonts w:ascii="Calibri Light" w:hAnsi="Calibri Light" w:cs="Calibri Light"/>
          <w:bCs w:val="0"/>
          <w:sz w:val="24"/>
          <w:szCs w:val="24"/>
          <w:u w:val="single"/>
        </w:rPr>
        <w:t>– dezynsekcja</w:t>
      </w:r>
      <w:r w:rsidR="007365A6" w:rsidRPr="00B254D7">
        <w:rPr>
          <w:rFonts w:ascii="Calibri Light" w:hAnsi="Calibri Light" w:cs="Calibri Light"/>
          <w:b w:val="0"/>
          <w:sz w:val="24"/>
          <w:szCs w:val="24"/>
          <w:u w:val="single"/>
        </w:rPr>
        <w:t>.</w:t>
      </w:r>
      <w:r w:rsidR="007365A6" w:rsidRPr="00B254D7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 każdym obiekcie wykonawca jest zobowiązany do:</w:t>
      </w:r>
      <w:r w:rsidR="007365A6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nia skutecznych zabiegów dezynsekcji (pluskwy/karaluchy) w </w:t>
      </w:r>
      <w:r w:rsidR="00116DD8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liczbie </w:t>
      </w:r>
      <w:r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określonej </w:t>
      </w:r>
      <w:r w:rsidRPr="00B254D7">
        <w:rPr>
          <w:rFonts w:ascii="Calibri Light" w:hAnsi="Calibri Light" w:cs="Calibri Light"/>
          <w:b w:val="0"/>
          <w:sz w:val="24"/>
          <w:szCs w:val="24"/>
          <w:lang w:bidi="pl-PL"/>
        </w:rPr>
        <w:t>w</w:t>
      </w:r>
      <w:r w:rsidRPr="00B254D7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</w:t>
      </w:r>
      <w:r w:rsidR="00B254D7" w:rsidRPr="00B254D7">
        <w:rPr>
          <w:rFonts w:ascii="Calibri Light" w:hAnsi="Calibri Light" w:cs="Calibri Light"/>
          <w:color w:val="0070C0"/>
          <w:sz w:val="24"/>
          <w:szCs w:val="24"/>
        </w:rPr>
        <w:t>Załączniku nr 2 do SWZ Opis przedmiotu zamówienia</w:t>
      </w:r>
      <w:r w:rsidR="00B254D7" w:rsidRPr="00B254D7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 xml:space="preserve"> </w:t>
      </w:r>
      <w:r w:rsidR="007365A6" w:rsidRPr="00B254D7">
        <w:rPr>
          <w:rFonts w:ascii="Calibri Light" w:hAnsi="Calibri Light" w:cs="Calibri Light"/>
          <w:b w:val="0"/>
          <w:sz w:val="24"/>
          <w:szCs w:val="24"/>
          <w:lang w:bidi="pl-PL"/>
        </w:rPr>
        <w:t xml:space="preserve">oraz do </w:t>
      </w:r>
      <w:r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nia zabiegów w trybie awaryjnym po </w:t>
      </w:r>
      <w:r w:rsidRPr="00987EF0">
        <w:rPr>
          <w:rFonts w:ascii="Calibri Light" w:hAnsi="Calibri Light" w:cs="Calibri Light"/>
          <w:bCs w:val="0"/>
          <w:color w:val="C00000"/>
          <w:sz w:val="24"/>
          <w:szCs w:val="24"/>
          <w:lang w:bidi="pl-PL"/>
        </w:rPr>
        <w:t xml:space="preserve">zgłoszeniu telefonicznym w terminie </w:t>
      </w:r>
      <w:r w:rsidR="00987EF0" w:rsidRPr="00987EF0">
        <w:rPr>
          <w:rFonts w:ascii="Calibri Light" w:hAnsi="Calibri Light" w:cs="Calibri Light"/>
          <w:bCs w:val="0"/>
          <w:color w:val="C00000"/>
          <w:sz w:val="24"/>
          <w:szCs w:val="24"/>
          <w:lang w:bidi="pl-PL"/>
        </w:rPr>
        <w:t xml:space="preserve">do </w:t>
      </w:r>
      <w:r w:rsidRPr="00987EF0">
        <w:rPr>
          <w:rFonts w:ascii="Calibri Light" w:hAnsi="Calibri Light" w:cs="Calibri Light"/>
          <w:bCs w:val="0"/>
          <w:color w:val="C00000"/>
          <w:sz w:val="24"/>
          <w:szCs w:val="24"/>
          <w:lang w:bidi="pl-PL"/>
        </w:rPr>
        <w:t>24 godzin od zgłoszenia</w:t>
      </w:r>
      <w:r w:rsidRPr="00987EF0">
        <w:rPr>
          <w:rFonts w:ascii="Calibri Light" w:hAnsi="Calibri Light" w:cs="Calibri Light"/>
          <w:b w:val="0"/>
          <w:color w:val="C00000"/>
          <w:sz w:val="24"/>
          <w:szCs w:val="24"/>
          <w:lang w:bidi="pl-PL"/>
        </w:rPr>
        <w:t xml:space="preserve"> </w:t>
      </w:r>
      <w:r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przez Zamawiającego</w:t>
      </w:r>
      <w:r w:rsidR="007365A6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  <w:r w:rsidR="00116DD8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Zamawiający oczekuje, że </w:t>
      </w:r>
      <w:r w:rsidR="00116DD8" w:rsidRPr="00B254D7">
        <w:rPr>
          <w:rFonts w:ascii="Calibri Light" w:hAnsi="Calibri Light" w:cs="Calibri Light"/>
          <w:bCs w:val="0"/>
          <w:color w:val="000000"/>
          <w:sz w:val="24"/>
          <w:szCs w:val="24"/>
          <w:lang w:bidi="pl-PL"/>
        </w:rPr>
        <w:t>karaluchy, karaczany, rybiki</w:t>
      </w:r>
      <w:r w:rsidR="00116DD8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będą zwalczane cykliczne, w harmonogramie określonym w </w:t>
      </w:r>
      <w:r w:rsidR="00B254D7" w:rsidRPr="00B254D7">
        <w:rPr>
          <w:rFonts w:ascii="Calibri Light" w:hAnsi="Calibri Light" w:cs="Calibri Light"/>
          <w:color w:val="0070C0"/>
          <w:sz w:val="24"/>
          <w:szCs w:val="24"/>
        </w:rPr>
        <w:t>Załączniku nr 2 do SWZ Opis przedmiotu zamówienia</w:t>
      </w:r>
      <w:r w:rsidR="00116DD8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, natomiast pluskwy – na żądanie </w:t>
      </w:r>
      <w:r w:rsidR="00116DD8" w:rsidRPr="00987EF0">
        <w:rPr>
          <w:rFonts w:ascii="Calibri Light" w:hAnsi="Calibri Light" w:cs="Calibri Light"/>
          <w:bCs w:val="0"/>
          <w:color w:val="C00000"/>
          <w:sz w:val="24"/>
          <w:szCs w:val="24"/>
          <w:lang w:bidi="pl-PL"/>
        </w:rPr>
        <w:t>w terminie nie dłuższym niż 3 dni od wezwania</w:t>
      </w:r>
      <w:r w:rsidR="00116DD8" w:rsidRPr="00B254D7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74EEEAD1" w14:textId="77777777" w:rsidR="00C37451" w:rsidRPr="0085771F" w:rsidRDefault="00C37451" w:rsidP="00C37451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sz w:val="24"/>
          <w:szCs w:val="24"/>
        </w:rPr>
      </w:pPr>
    </w:p>
    <w:p w14:paraId="4ADE691C" w14:textId="1C86BA23" w:rsidR="00DF4999" w:rsidRPr="00B254D7" w:rsidRDefault="007365A6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color w:val="0070C0"/>
          <w:sz w:val="24"/>
          <w:szCs w:val="24"/>
        </w:rPr>
      </w:pPr>
      <w:r w:rsidRPr="00B254D7">
        <w:rPr>
          <w:rFonts w:ascii="Calibri Light" w:hAnsi="Calibri Light" w:cs="Calibri Light"/>
          <w:bCs w:val="0"/>
          <w:sz w:val="24"/>
          <w:szCs w:val="24"/>
          <w:u w:val="single"/>
        </w:rPr>
        <w:t>Część 2 – deratyzacja.</w:t>
      </w:r>
      <w:r w:rsidRPr="0085771F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 każdym obiekci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e wykonawca jest zobowiązany do wykonania u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ługi deratyzacji </w:t>
      </w:r>
      <w:r w:rsidR="00116DD8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cyklicznie oraz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każdorazowo w przypadku zgłoszenia takiej potrzeby przez Zamawiającego w godzinach i terminie uzgodnionym z Zamawiającym</w:t>
      </w:r>
      <w:r w:rsidR="00987EF0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, </w:t>
      </w:r>
      <w:r w:rsidR="007C1BB3" w:rsidRPr="00987EF0">
        <w:rPr>
          <w:rFonts w:ascii="Calibri Light" w:hAnsi="Calibri Light" w:cs="Calibri Light"/>
          <w:bCs w:val="0"/>
          <w:color w:val="C00000"/>
          <w:sz w:val="24"/>
          <w:szCs w:val="24"/>
          <w:lang w:bidi="pl-PL"/>
        </w:rPr>
        <w:t>nie dłuższym niż 3 dni od wezwania</w:t>
      </w:r>
      <w:r w:rsidR="007C1BB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,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 </w:t>
      </w:r>
      <w:r w:rsidR="00116DD8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liczbie</w:t>
      </w:r>
      <w:r w:rsidR="00116DD8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określonej w </w:t>
      </w:r>
      <w:bookmarkStart w:id="2" w:name="bookmark3"/>
      <w:r w:rsidR="00B254D7" w:rsidRPr="00B254D7">
        <w:rPr>
          <w:rFonts w:ascii="Calibri Light" w:hAnsi="Calibri Light" w:cs="Calibri Light"/>
          <w:color w:val="0070C0"/>
          <w:sz w:val="24"/>
          <w:szCs w:val="24"/>
        </w:rPr>
        <w:t>Załączniku nr 2 do SWZ Opis przedmiotu zamówienia</w:t>
      </w:r>
      <w:r w:rsidR="00774650" w:rsidRPr="00B254D7">
        <w:rPr>
          <w:rFonts w:ascii="Calibri Light" w:hAnsi="Calibri Light" w:cs="Calibri Light"/>
          <w:color w:val="0070C0"/>
          <w:sz w:val="24"/>
          <w:szCs w:val="24"/>
          <w:lang w:bidi="pl-PL"/>
        </w:rPr>
        <w:t>.</w:t>
      </w:r>
    </w:p>
    <w:p w14:paraId="577B5EA0" w14:textId="57643362" w:rsidR="00C37451" w:rsidRPr="00B254D7" w:rsidRDefault="00116DD8" w:rsidP="00C37451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31849B" w:themeColor="accent5" w:themeShade="BF"/>
          <w:sz w:val="24"/>
          <w:szCs w:val="24"/>
        </w:rPr>
      </w:pPr>
      <w:r w:rsidRPr="00B254D7">
        <w:rPr>
          <w:rFonts w:ascii="Calibri Light" w:hAnsi="Calibri Light" w:cs="Calibri Light"/>
          <w:color w:val="31849B" w:themeColor="accent5" w:themeShade="BF"/>
          <w:sz w:val="24"/>
          <w:szCs w:val="24"/>
        </w:rPr>
        <w:t>Zamawiający oczekuje, że użyte środki będą skutkowały mumifikacją gryzoni</w:t>
      </w:r>
      <w:r w:rsidR="00384B31" w:rsidRPr="00B254D7">
        <w:rPr>
          <w:rFonts w:ascii="Calibri Light" w:hAnsi="Calibri Light" w:cs="Calibri Light"/>
          <w:color w:val="31849B" w:themeColor="accent5" w:themeShade="BF"/>
          <w:sz w:val="24"/>
          <w:szCs w:val="24"/>
        </w:rPr>
        <w:t>.</w:t>
      </w:r>
    </w:p>
    <w:p w14:paraId="70D933E2" w14:textId="57A864DA" w:rsidR="00B254D7" w:rsidRPr="00B254D7" w:rsidRDefault="00116DD8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31849B" w:themeColor="accent5" w:themeShade="BF"/>
          <w:sz w:val="24"/>
          <w:szCs w:val="24"/>
        </w:rPr>
      </w:pPr>
      <w:r w:rsidRPr="00B254D7">
        <w:rPr>
          <w:rFonts w:ascii="Calibri Light" w:hAnsi="Calibri Light" w:cs="Calibri Light"/>
          <w:color w:val="31849B" w:themeColor="accent5" w:themeShade="BF"/>
          <w:sz w:val="24"/>
          <w:szCs w:val="24"/>
        </w:rPr>
        <w:t>Zamawiający oczekuje od wykonawcy propozycji rozłożenia stacji deratyzacyjnych i ich cyklicznego dozoru, zgodnie z jego najlepszą wiedzą i doświadczeniem zawodowym, jednak nie mniejszej niż od 100 do 200 sztuk we wszystkich budynkach.</w:t>
      </w:r>
    </w:p>
    <w:p w14:paraId="1BE1C59C" w14:textId="640F6248" w:rsidR="00116DD8" w:rsidRPr="00B254D7" w:rsidRDefault="00116DD8" w:rsidP="00C37451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color w:val="31849B" w:themeColor="accent5" w:themeShade="BF"/>
          <w:sz w:val="24"/>
          <w:szCs w:val="24"/>
        </w:rPr>
      </w:pPr>
      <w:r w:rsidRPr="00B254D7">
        <w:rPr>
          <w:rFonts w:ascii="Calibri Light" w:hAnsi="Calibri Light" w:cs="Calibri Light"/>
          <w:color w:val="31849B" w:themeColor="accent5" w:themeShade="BF"/>
          <w:sz w:val="24"/>
          <w:szCs w:val="24"/>
        </w:rPr>
        <w:t xml:space="preserve"> </w:t>
      </w:r>
    </w:p>
    <w:p w14:paraId="333F9D41" w14:textId="1800DEFA" w:rsidR="00384B31" w:rsidRPr="00E27680" w:rsidRDefault="00E27680" w:rsidP="00E27680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>
        <w:rPr>
          <w:rFonts w:ascii="Calibri Light" w:hAnsi="Calibri Light" w:cs="Calibri Light"/>
          <w:b w:val="0"/>
          <w:sz w:val="24"/>
          <w:szCs w:val="24"/>
        </w:rPr>
        <w:t>Wykonawca winien przeprowadzić szkolenie w siedzibie Zamawiającego w liczbie 1 do 2 godzin w cyklach co 6 miesięcy, wskazanego personelu sprzątającego Zamawiającego z zakresu ochrony przed szkodnikami. Szkolenie powinno zawierać następujące zagadnienia: szkodniki – ich rodzaje, miejsca i ślady bytowania, metody zwalczania oraz zagadnienia z zakresu profilaktyki przed występowaniem szkodników.</w:t>
      </w:r>
    </w:p>
    <w:p w14:paraId="0C4A64FF" w14:textId="77777777" w:rsidR="00B254D7" w:rsidRPr="00B254D7" w:rsidRDefault="00B254D7" w:rsidP="00B254D7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Cs w:val="0"/>
          <w:sz w:val="24"/>
          <w:szCs w:val="24"/>
        </w:rPr>
      </w:pPr>
    </w:p>
    <w:p w14:paraId="3306EC49" w14:textId="3A142E43" w:rsidR="00492E8D" w:rsidRPr="0085771F" w:rsidRDefault="00DF4999" w:rsidP="00492E8D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magania dotyczące przedmiotu zamówienia:</w:t>
      </w:r>
      <w:bookmarkEnd w:id="2"/>
      <w:r w:rsidR="007365A6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u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ługa będzie wykonywana w Domach Studenckich Politechniki Warszawskiej</w:t>
      </w:r>
      <w:r w:rsidR="00492E8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 jak wskazano poniżej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:</w:t>
      </w:r>
    </w:p>
    <w:p w14:paraId="57C0E4B2" w14:textId="2BA385C3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Akademik" Politechniki Warszawskiej ul. Akademicka 5 02-038 Warszawa NIP 525-000-58-34,</w:t>
      </w:r>
    </w:p>
    <w:p w14:paraId="1E126DC3" w14:textId="77777777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Bratniak-Muszelka" Politechniki Warszawskiej ul. Grójecka 39 02-031 Warszawa NIP 525-000-58-34,</w:t>
      </w:r>
    </w:p>
    <w:p w14:paraId="4409974C" w14:textId="3BAA42B5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</w:t>
      </w:r>
      <w:r w:rsidR="00224763" w:rsidRPr="0085771F" w:rsidDel="00224763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Tulipan" Politechniki Warszawskiej ul. Uniwersytecka 5 02-036 Warszawa NIP 525-000-58-34,</w:t>
      </w:r>
    </w:p>
    <w:p w14:paraId="03B33B87" w14:textId="6C373753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Babilon" ul. Kopińska 12/16 02-323 Warszawa NIP 525-000-58-34,</w:t>
      </w:r>
    </w:p>
    <w:p w14:paraId="3A09F9A1" w14:textId="77777777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lastRenderedPageBreak/>
        <w:t>Dom Studencki "Mikrus" Politechniki Warszawskiej ul. Waryńskiego 10 00-631 Warszawa NIP 525-000-58-34,</w:t>
      </w:r>
    </w:p>
    <w:p w14:paraId="2BBA7A0B" w14:textId="77777777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Riviera" Politechniki Warszawskiej ul. Waryńskiego 12 00-631 Warszawa NIP 525-000-58-34,</w:t>
      </w:r>
    </w:p>
    <w:p w14:paraId="2BE8C8B2" w14:textId="77777777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Ustronie" Politechniki Warszawskiej ul. Księcia Janusza 39 01- 452 Warszawa NIP 525-000-58-34,</w:t>
      </w:r>
    </w:p>
    <w:p w14:paraId="1C682032" w14:textId="77777777" w:rsidR="00DF4999" w:rsidRPr="0085771F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Tatrzańska" Politechniki Warszawskiej ul. Tatrzańska 7a 00-742 Warszawa NIP 525-000-58-34,</w:t>
      </w:r>
    </w:p>
    <w:p w14:paraId="06DDAB82" w14:textId="6C56E523" w:rsidR="007365A6" w:rsidRPr="003567DB" w:rsidRDefault="00DF4999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m Studencki "Żaczek" Politechniki Warszawskiej ul. Wołoska 02-507 Warszawa 141a NIP 525-000-58-34.</w:t>
      </w:r>
    </w:p>
    <w:p w14:paraId="5CA16A39" w14:textId="77777777" w:rsidR="003567DB" w:rsidRPr="00C37451" w:rsidRDefault="003567DB" w:rsidP="00492E8D">
      <w:pPr>
        <w:pStyle w:val="Teksttreci40"/>
        <w:numPr>
          <w:ilvl w:val="0"/>
          <w:numId w:val="3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</w:p>
    <w:tbl>
      <w:tblPr>
        <w:tblW w:w="906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4"/>
        <w:gridCol w:w="4536"/>
        <w:gridCol w:w="1134"/>
        <w:gridCol w:w="1134"/>
        <w:gridCol w:w="1559"/>
      </w:tblGrid>
      <w:tr w:rsidR="00B254D7" w:rsidRPr="00FA5342" w14:paraId="25A6C717" w14:textId="77777777" w:rsidTr="00B254D7">
        <w:trPr>
          <w:trHeight w:val="1110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vAlign w:val="center"/>
            <w:hideMark/>
          </w:tcPr>
          <w:p w14:paraId="74F28A59" w14:textId="77777777" w:rsidR="00B254D7" w:rsidRPr="00FA5342" w:rsidRDefault="00B254D7" w:rsidP="00080020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>Lp.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vAlign w:val="center"/>
            <w:hideMark/>
          </w:tcPr>
          <w:p w14:paraId="17B26E92" w14:textId="77777777" w:rsidR="00B254D7" w:rsidRPr="00FA5342" w:rsidRDefault="00B254D7" w:rsidP="00080020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>Obiekt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</w:tcPr>
          <w:p w14:paraId="4B925BE5" w14:textId="41B9A2B5" w:rsidR="00B254D7" w:rsidRPr="00FA5342" w:rsidRDefault="00B254D7" w:rsidP="00B254D7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 xml:space="preserve">Ilość planowanych </w:t>
            </w:r>
            <w:r w:rsidRPr="00FA5342">
              <w:rPr>
                <w:rFonts w:ascii="Calibri Light" w:eastAsia="Times New Roman" w:hAnsi="Calibri Light" w:cs="Calibri Light"/>
                <w:b/>
                <w:bCs/>
                <w:color w:val="FFFF00"/>
                <w:sz w:val="16"/>
                <w:szCs w:val="16"/>
                <w:lang w:eastAsia="pl-PL"/>
              </w:rPr>
              <w:t>dezynsekcji</w:t>
            </w: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 xml:space="preserve"> w skali 24 miesięcy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hideMark/>
          </w:tcPr>
          <w:p w14:paraId="3348A2CB" w14:textId="1E4BF542" w:rsidR="00B254D7" w:rsidRPr="00FA5342" w:rsidRDefault="00B254D7" w:rsidP="00B254D7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 xml:space="preserve">Ilość planowanych </w:t>
            </w:r>
            <w:r w:rsidRPr="00FA5342">
              <w:rPr>
                <w:rFonts w:ascii="Calibri Light" w:eastAsia="Times New Roman" w:hAnsi="Calibri Light" w:cs="Calibri Light"/>
                <w:b/>
                <w:bCs/>
                <w:color w:val="FFFF00"/>
                <w:sz w:val="16"/>
                <w:szCs w:val="16"/>
                <w:lang w:eastAsia="pl-PL"/>
              </w:rPr>
              <w:t>d</w:t>
            </w:r>
            <w:r w:rsidRPr="00B254D7">
              <w:rPr>
                <w:rFonts w:ascii="Calibri Light" w:eastAsia="Times New Roman" w:hAnsi="Calibri Light" w:cs="Calibri Light"/>
                <w:b/>
                <w:bCs/>
                <w:color w:val="FFFF00"/>
                <w:sz w:val="16"/>
                <w:szCs w:val="16"/>
                <w:lang w:eastAsia="pl-PL"/>
              </w:rPr>
              <w:t>eratyzacji</w:t>
            </w: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 xml:space="preserve"> w skali 24 miesięcy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hideMark/>
          </w:tcPr>
          <w:p w14:paraId="049A11BA" w14:textId="77777777" w:rsidR="00B254D7" w:rsidRPr="00FA5342" w:rsidRDefault="00B254D7" w:rsidP="00B254D7">
            <w:pPr>
              <w:spacing w:after="0" w:line="240" w:lineRule="auto"/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b/>
                <w:bCs/>
                <w:color w:val="FFFFFF"/>
                <w:sz w:val="16"/>
                <w:szCs w:val="16"/>
                <w:lang w:eastAsia="pl-PL"/>
              </w:rPr>
              <w:t xml:space="preserve">Szacunkowa powierzchnia do dezynsekcji w </w:t>
            </w:r>
            <w:r w:rsidRPr="00FA5342">
              <w:rPr>
                <w:rFonts w:ascii="Calibri Light" w:eastAsia="Times New Roman" w:hAnsi="Calibri Light" w:cs="Calibri Light"/>
                <w:color w:val="FFFF00"/>
                <w:sz w:val="16"/>
                <w:szCs w:val="16"/>
                <w:lang w:eastAsia="pl-PL"/>
              </w:rPr>
              <w:t>m²</w:t>
            </w:r>
          </w:p>
        </w:tc>
      </w:tr>
      <w:tr w:rsidR="00B254D7" w:rsidRPr="00FA5342" w14:paraId="57792151" w14:textId="77777777" w:rsidTr="00E27680">
        <w:trPr>
          <w:trHeight w:val="322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0A3091E1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1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hideMark/>
          </w:tcPr>
          <w:p w14:paraId="04591406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Akademik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Akademicka 5, 02-038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</w:tcPr>
          <w:p w14:paraId="44B38AAE" w14:textId="3F356F82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6861CEE4" w14:textId="48DC40EC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0B4B012F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25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000</w:t>
            </w:r>
          </w:p>
        </w:tc>
      </w:tr>
      <w:tr w:rsidR="00B254D7" w:rsidRPr="00FA5342" w14:paraId="164E2257" w14:textId="77777777" w:rsidTr="00E27680">
        <w:trPr>
          <w:trHeight w:val="400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5D0017EF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2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hideMark/>
          </w:tcPr>
          <w:p w14:paraId="67A32129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Bratniak-Muszelka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Grójecka 39, 02-031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vAlign w:val="center"/>
          </w:tcPr>
          <w:p w14:paraId="33D57069" w14:textId="00039A48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783C0CF7" w14:textId="36DC1319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32CA4F3A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3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594</w:t>
            </w:r>
          </w:p>
        </w:tc>
      </w:tr>
      <w:tr w:rsidR="00B254D7" w:rsidRPr="00FA5342" w14:paraId="23A03425" w14:textId="77777777" w:rsidTr="00E27680">
        <w:trPr>
          <w:trHeight w:val="407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4E8814E8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3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hideMark/>
          </w:tcPr>
          <w:p w14:paraId="5596F60D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</w:t>
            </w:r>
            <w:r w:rsidRPr="00FA5342">
              <w:rPr>
                <w:rFonts w:ascii="Calibri Light" w:eastAsia="Times New Roman" w:hAnsi="Calibri Light" w:cs="Calibri Light"/>
                <w:sz w:val="16"/>
                <w:szCs w:val="16"/>
                <w:lang w:eastAsia="pl-PL"/>
              </w:rPr>
              <w:t>„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Tulipan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Uniwersytecka 5, 02-036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</w:tcPr>
          <w:p w14:paraId="0A0B99CF" w14:textId="25427DA5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1B6A2E89" w14:textId="1E464D2E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53880121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2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307</w:t>
            </w:r>
          </w:p>
        </w:tc>
      </w:tr>
      <w:tr w:rsidR="00B254D7" w:rsidRPr="00FA5342" w14:paraId="3F06E825" w14:textId="77777777" w:rsidTr="00E27680">
        <w:trPr>
          <w:trHeight w:val="427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53FD2B29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4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hideMark/>
          </w:tcPr>
          <w:p w14:paraId="326D94D1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Babilon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Kopińska 12/16, 02-323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vAlign w:val="center"/>
          </w:tcPr>
          <w:p w14:paraId="0F8B8CFE" w14:textId="02DAF358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30F2F65C" w14:textId="7A18413C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73E1F87E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7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538</w:t>
            </w:r>
          </w:p>
        </w:tc>
      </w:tr>
      <w:tr w:rsidR="00B254D7" w:rsidRPr="00FA5342" w14:paraId="6FDF9D15" w14:textId="77777777" w:rsidTr="00E27680">
        <w:trPr>
          <w:trHeight w:val="418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07049C5A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5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hideMark/>
          </w:tcPr>
          <w:p w14:paraId="56EED20E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Mikrus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Waryńskiego 10, 00-631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</w:tcPr>
          <w:p w14:paraId="3370E652" w14:textId="24B63473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22FD471E" w14:textId="77AC98DA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699E102E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4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180</w:t>
            </w:r>
          </w:p>
        </w:tc>
      </w:tr>
      <w:tr w:rsidR="00B254D7" w:rsidRPr="00FA5342" w14:paraId="189D9748" w14:textId="77777777" w:rsidTr="00E27680">
        <w:trPr>
          <w:trHeight w:val="410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709A2FCD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6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hideMark/>
          </w:tcPr>
          <w:p w14:paraId="6628D15E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Riviera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Waryńskiego 12, 00-631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vAlign w:val="center"/>
          </w:tcPr>
          <w:p w14:paraId="05334771" w14:textId="7D06E7D2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46F4F3C4" w14:textId="0D40ACD6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3E388044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6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797</w:t>
            </w:r>
          </w:p>
        </w:tc>
      </w:tr>
      <w:tr w:rsidR="00B254D7" w:rsidRPr="00FA5342" w14:paraId="509C23AC" w14:textId="77777777" w:rsidTr="00E27680">
        <w:trPr>
          <w:trHeight w:val="417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70C1722E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7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hideMark/>
          </w:tcPr>
          <w:p w14:paraId="4846446C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Ustronie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Księcia Janusza 39, 01-452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</w:tcPr>
          <w:p w14:paraId="43D56EC5" w14:textId="0CF859CB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4ABBCADC" w14:textId="1B486849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21623BC8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4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700</w:t>
            </w:r>
          </w:p>
        </w:tc>
      </w:tr>
      <w:tr w:rsidR="00B254D7" w:rsidRPr="00FA5342" w14:paraId="7273D6D0" w14:textId="77777777" w:rsidTr="00E27680">
        <w:trPr>
          <w:trHeight w:val="423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11116A49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hideMark/>
          </w:tcPr>
          <w:p w14:paraId="64271C1A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Tatrzańska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Tatrzańska 7a, 00-742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vAlign w:val="center"/>
          </w:tcPr>
          <w:p w14:paraId="278FE90C" w14:textId="2E996B3B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4B6E0A61" w14:textId="6E074285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57910B85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2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039</w:t>
            </w:r>
          </w:p>
        </w:tc>
      </w:tr>
      <w:tr w:rsidR="00B254D7" w:rsidRPr="00FA5342" w14:paraId="7CC5A4AE" w14:textId="77777777" w:rsidTr="00E27680">
        <w:trPr>
          <w:trHeight w:val="414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6104E02C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9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hideMark/>
          </w:tcPr>
          <w:p w14:paraId="1318E682" w14:textId="77777777" w:rsidR="00B254D7" w:rsidRPr="00FA5342" w:rsidRDefault="00B254D7" w:rsidP="00E27680">
            <w:pPr>
              <w:spacing w:after="0" w:line="240" w:lineRule="auto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Dom Studencki „Żaczek” Politechniki Warszawskiej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br/>
              <w:t>ul. Wołoska 141a, 02-507 Warszawa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</w:tcPr>
          <w:p w14:paraId="3CA9F347" w14:textId="4EB38FE6" w:rsidR="00B254D7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3D4FB9A1" w14:textId="56EC273B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vAlign w:val="center"/>
            <w:hideMark/>
          </w:tcPr>
          <w:p w14:paraId="36913C5E" w14:textId="77777777" w:rsidR="00B254D7" w:rsidRPr="00FA5342" w:rsidRDefault="00B254D7" w:rsidP="00B254D7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835</w:t>
            </w:r>
          </w:p>
        </w:tc>
      </w:tr>
      <w:tr w:rsidR="00B254D7" w:rsidRPr="00FA5342" w14:paraId="287FD287" w14:textId="77777777" w:rsidTr="00B254D7">
        <w:trPr>
          <w:trHeight w:val="225"/>
          <w:jc w:val="center"/>
        </w:trPr>
        <w:tc>
          <w:tcPr>
            <w:tcW w:w="704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vAlign w:val="center"/>
            <w:hideMark/>
          </w:tcPr>
          <w:p w14:paraId="454BB2CD" w14:textId="77777777" w:rsidR="00B254D7" w:rsidRPr="00FA5342" w:rsidRDefault="00B254D7" w:rsidP="00080020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b/>
                <w:bCs/>
                <w:color w:val="000000"/>
                <w:sz w:val="16"/>
                <w:szCs w:val="16"/>
                <w:lang w:eastAsia="pl-PL"/>
              </w:rPr>
              <w:t>RAZEM:</w:t>
            </w:r>
          </w:p>
        </w:tc>
        <w:tc>
          <w:tcPr>
            <w:tcW w:w="4536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174B9A" w14:textId="77777777" w:rsidR="00B254D7" w:rsidRPr="00FA5342" w:rsidRDefault="00B254D7" w:rsidP="00080020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000000"/>
                <w:sz w:val="16"/>
                <w:szCs w:val="16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</w:tcPr>
          <w:p w14:paraId="537D2A44" w14:textId="77777777" w:rsidR="00B254D7" w:rsidRPr="00FA5342" w:rsidRDefault="00B254D7" w:rsidP="0008002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13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BC005B" w14:textId="5EE6B366" w:rsidR="00B254D7" w:rsidRPr="00FA5342" w:rsidRDefault="00B254D7" w:rsidP="00080020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665962" w14:textId="77777777" w:rsidR="00B254D7" w:rsidRPr="00FA5342" w:rsidRDefault="00B254D7" w:rsidP="00080020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</w:pP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64</w:t>
            </w:r>
            <w:r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 xml:space="preserve"> </w:t>
            </w:r>
            <w:r w:rsidRPr="00FA5342">
              <w:rPr>
                <w:rFonts w:ascii="Calibri Light" w:eastAsia="Times New Roman" w:hAnsi="Calibri Light" w:cs="Calibri Light"/>
                <w:color w:val="000000"/>
                <w:sz w:val="16"/>
                <w:szCs w:val="16"/>
                <w:lang w:eastAsia="pl-PL"/>
              </w:rPr>
              <w:t>990</w:t>
            </w:r>
          </w:p>
        </w:tc>
      </w:tr>
    </w:tbl>
    <w:p w14:paraId="5263E03F" w14:textId="77777777" w:rsidR="00C37451" w:rsidRPr="0085771F" w:rsidRDefault="00C37451" w:rsidP="00C37451">
      <w:pPr>
        <w:pStyle w:val="Teksttreci40"/>
        <w:shd w:val="clear" w:color="auto" w:fill="auto"/>
        <w:spacing w:before="0" w:after="0" w:line="240" w:lineRule="auto"/>
        <w:ind w:left="513" w:firstLine="0"/>
        <w:jc w:val="both"/>
        <w:rPr>
          <w:rFonts w:ascii="Calibri Light" w:hAnsi="Calibri Light" w:cs="Calibri Light"/>
          <w:b w:val="0"/>
          <w:sz w:val="24"/>
          <w:szCs w:val="24"/>
        </w:rPr>
      </w:pPr>
    </w:p>
    <w:p w14:paraId="0F28A469" w14:textId="5F88761B" w:rsidR="007365A6" w:rsidRDefault="007365A6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Zamawiający </w:t>
      </w:r>
      <w:r w:rsidR="004422B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maga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aby u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ługa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była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wykonana metodą ekologiczną, bezpieczną dla zdrowia mieszkańców, bez konieczności opuszczania lokalu. Użyte środki muszą posiadać dopuszczenie stosowania ich w obiektach budynków mieszkalnych oraz w pomieszczeniach wspólnego użytku jak klatka schodowa, hol, windy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, </w:t>
      </w:r>
      <w:r w:rsidR="009F2E88" w:rsidRPr="00117B82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pomieszczenia i aneksy </w:t>
      </w:r>
      <w:r w:rsidRPr="00117B82">
        <w:rPr>
          <w:rFonts w:ascii="Calibri Light" w:hAnsi="Calibri Light" w:cs="Calibri Light"/>
          <w:color w:val="0070C0"/>
          <w:sz w:val="24"/>
          <w:szCs w:val="24"/>
          <w:lang w:bidi="pl-PL"/>
        </w:rPr>
        <w:t>kuchenne</w:t>
      </w:r>
      <w:r w:rsidR="00DF4999" w:rsidRPr="00117B82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 xml:space="preserve"> 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itp. Zastosowane środki muszą skutecznie zwalczać insekty</w:t>
      </w:r>
      <w:r w:rsidR="00A96FAB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i gryzonie</w:t>
      </w:r>
      <w:r w:rsidR="00DF499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32B482C8" w14:textId="77777777" w:rsidR="004422BC" w:rsidRPr="0085771F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</w:p>
    <w:p w14:paraId="094D55C5" w14:textId="1020DA52" w:rsidR="00DF4999" w:rsidRDefault="00DF4999" w:rsidP="007365A6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tosowane produkty materiały i substancje winny być wprowadzone do obrotu zgodnie z przepisami ustawy </w:t>
      </w:r>
      <w:r w:rsidRPr="00117B82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>z dnia 09.10.2015 roku o produktach biobójczyc</w:t>
      </w:r>
      <w:r w:rsidR="00EB0F3B" w:rsidRPr="00117B82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 xml:space="preserve">h </w:t>
      </w:r>
      <w:r w:rsidR="004422BC" w:rsidRPr="00117B82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 xml:space="preserve">t.j. </w:t>
      </w:r>
      <w:r w:rsidR="00EB0F3B" w:rsidRPr="00117B82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>(Dz.U. 2021</w:t>
      </w:r>
      <w:r w:rsidRPr="00117B82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 xml:space="preserve"> poz. 24)</w:t>
      </w:r>
      <w:r w:rsidRPr="00BA749B"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  <w:t xml:space="preserve">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i dopuszczone przez Państwowy Zakład Higieny</w:t>
      </w:r>
      <w:r w:rsidR="00384B31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oraz aktualne pozwolenia do stosowania na terenie kraju wydane przez Ministerstwo Zdrowia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635AFAAA" w14:textId="77777777" w:rsidR="004422BC" w:rsidRPr="0085771F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</w:p>
    <w:p w14:paraId="76E028BA" w14:textId="0D7AF654" w:rsidR="00DF4999" w:rsidRDefault="00DF4999" w:rsidP="000469FE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wca jest zobowiązany do wykonania usługi preparatami gwarantującymi </w:t>
      </w:r>
      <w:r w:rsidR="00BA749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kuteczność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oraz posiadającymi karty bezpieczeństwa.</w:t>
      </w:r>
    </w:p>
    <w:p w14:paraId="7B5E3CEE" w14:textId="77777777" w:rsidR="004422BC" w:rsidRPr="0085771F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</w:pPr>
    </w:p>
    <w:p w14:paraId="10875053" w14:textId="74B83330" w:rsidR="00DF4999" w:rsidRPr="004422BC" w:rsidRDefault="00DF4999" w:rsidP="005D1A49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konawca</w:t>
      </w:r>
      <w:r w:rsidR="005D1A49" w:rsidRPr="0085771F">
        <w:rPr>
          <w:rFonts w:ascii="Calibri Light" w:hAnsi="Calibri Light" w:cs="Calibri Light"/>
          <w:color w:val="000000"/>
          <w:sz w:val="24"/>
          <w:szCs w:val="24"/>
          <w:lang w:bidi="pl-PL"/>
        </w:rPr>
        <w:t xml:space="preserve"> </w:t>
      </w:r>
      <w:r w:rsidR="005D1A4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="00117B82" w:rsidRPr="00117B82">
        <w:rPr>
          <w:rFonts w:ascii="Calibri Light" w:hAnsi="Calibri Light" w:cs="Calibri Light"/>
          <w:b w:val="0"/>
          <w:color w:val="FF0000"/>
          <w:sz w:val="24"/>
          <w:szCs w:val="24"/>
          <w:lang w:bidi="pl-PL"/>
        </w:rPr>
        <w:t xml:space="preserve">pkt. 7 </w:t>
      </w:r>
      <w:r w:rsidR="005D1A49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Załącznik</w:t>
      </w:r>
      <w:r w:rsidR="00117B82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a</w:t>
      </w:r>
      <w:r w:rsidR="005D1A49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nr </w:t>
      </w:r>
      <w:r w:rsidR="00117B82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1</w:t>
      </w:r>
      <w:r w:rsidR="005D1A49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do SWZ Formularz </w:t>
      </w:r>
      <w:r w:rsidR="00117B82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oferty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skaże nazwy </w:t>
      </w:r>
      <w:r w:rsidR="00BA749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preparatów,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których użyje do dezyn</w:t>
      </w:r>
      <w:r w:rsidR="00117B82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ekcji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/deratyzacji</w:t>
      </w:r>
      <w:r w:rsidR="005D1A49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66650001" w14:textId="77777777" w:rsidR="004422BC" w:rsidRPr="0085771F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sz w:val="24"/>
          <w:szCs w:val="24"/>
        </w:rPr>
      </w:pPr>
    </w:p>
    <w:p w14:paraId="003A92C3" w14:textId="0F457E01" w:rsidR="00EE147C" w:rsidRPr="003567DB" w:rsidRDefault="00DF4999" w:rsidP="004422B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70C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Po każdorazowym wykonaniu usługi Wykonawca zobowiązany będzie do przedstawienia Zamawiającemu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  <w:r w:rsidR="0043741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lastRenderedPageBreak/>
        <w:t xml:space="preserve">wyników wykonanych prac, </w:t>
      </w:r>
      <w:r w:rsidR="0043741B" w:rsidRPr="003567DB">
        <w:rPr>
          <w:rFonts w:ascii="Calibri Light" w:hAnsi="Calibri Light" w:cs="Calibri Light"/>
          <w:b w:val="0"/>
          <w:color w:val="0070C0"/>
          <w:sz w:val="24"/>
          <w:szCs w:val="24"/>
        </w:rPr>
        <w:t>w tym do wypełnienia Protokołu z wykonanej Dezynsekcji i/lub Deratyzacji</w:t>
      </w:r>
      <w:r w:rsidR="00F01641" w:rsidRPr="003567DB">
        <w:rPr>
          <w:rFonts w:ascii="Calibri Light" w:hAnsi="Calibri Light" w:cs="Calibri Light"/>
          <w:b w:val="0"/>
          <w:color w:val="0070C0"/>
          <w:sz w:val="24"/>
          <w:szCs w:val="24"/>
        </w:rPr>
        <w:t>,</w:t>
      </w:r>
      <w:r w:rsidR="0043741B" w:rsidRPr="003567DB">
        <w:rPr>
          <w:rFonts w:ascii="Calibri Light" w:hAnsi="Calibri Light" w:cs="Calibri Light"/>
          <w:b w:val="0"/>
          <w:color w:val="0070C0"/>
          <w:sz w:val="24"/>
          <w:szCs w:val="24"/>
        </w:rPr>
        <w:t xml:space="preserve"> który został zawarty w </w:t>
      </w:r>
      <w:r w:rsidR="003567DB" w:rsidRPr="003567DB">
        <w:rPr>
          <w:rFonts w:ascii="Calibri Light" w:hAnsi="Calibri Light" w:cs="Calibri Light"/>
          <w:bCs w:val="0"/>
          <w:color w:val="0070C0"/>
          <w:sz w:val="24"/>
          <w:szCs w:val="24"/>
        </w:rPr>
        <w:t>Z</w:t>
      </w:r>
      <w:r w:rsidR="0043741B" w:rsidRPr="003567DB">
        <w:rPr>
          <w:rFonts w:ascii="Calibri Light" w:hAnsi="Calibri Light" w:cs="Calibri Light"/>
          <w:bCs w:val="0"/>
          <w:color w:val="0070C0"/>
          <w:sz w:val="24"/>
          <w:szCs w:val="24"/>
        </w:rPr>
        <w:t>ałączniku nr 3</w:t>
      </w:r>
      <w:r w:rsidR="0043741B" w:rsidRPr="003567DB">
        <w:rPr>
          <w:rFonts w:ascii="Calibri Light" w:hAnsi="Calibri Light" w:cs="Calibri Light"/>
          <w:b w:val="0"/>
          <w:color w:val="0070C0"/>
          <w:sz w:val="24"/>
          <w:szCs w:val="24"/>
        </w:rPr>
        <w:t xml:space="preserve"> stanowiącym integralną część umowy oraz dokonywania każdorazowo po wykonanej usłudze wpisu w założonym przez Zamawiającego (w każdym obiekcie) Rejestrze usług dezynsekcyjnych i deratyzacyjnych. </w:t>
      </w:r>
      <w:r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z</w:t>
      </w:r>
      <w:r w:rsidR="0043741B"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ór</w:t>
      </w:r>
      <w:r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powyższ</w:t>
      </w:r>
      <w:r w:rsidR="0043741B"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ego </w:t>
      </w:r>
      <w:r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okument</w:t>
      </w:r>
      <w:r w:rsidR="0043741B"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u</w:t>
      </w:r>
      <w:r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stanowić bę</w:t>
      </w:r>
      <w:r w:rsidR="0043741B"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dzie załącznik</w:t>
      </w:r>
      <w:r w:rsidRPr="004422BC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do </w:t>
      </w:r>
      <w:r w:rsidR="005D1A49" w:rsidRPr="003567DB">
        <w:rPr>
          <w:rFonts w:ascii="Calibri Light" w:hAnsi="Calibri Light" w:cs="Calibri Light"/>
          <w:b w:val="0"/>
          <w:color w:val="0070C0"/>
          <w:sz w:val="24"/>
          <w:szCs w:val="24"/>
        </w:rPr>
        <w:t xml:space="preserve">Projektowanych postanowień umowy w sprawie zamówienia publicznego, które zostaną wprowadzone do umowy w sprawie zamówienia publicznego, które zawarte są w </w:t>
      </w:r>
      <w:r w:rsidR="005D1A49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Załączniku nr </w:t>
      </w:r>
      <w:r w:rsidR="007E6B6E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3</w:t>
      </w:r>
      <w:r w:rsidR="005D1A49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do SWZ</w:t>
      </w:r>
      <w:r w:rsidR="00EE147C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.</w:t>
      </w:r>
    </w:p>
    <w:p w14:paraId="09FDF7C9" w14:textId="77777777" w:rsidR="00EE147C" w:rsidRPr="00BA749B" w:rsidRDefault="00EE147C" w:rsidP="005D1A49">
      <w:pPr>
        <w:pStyle w:val="Teksttreci40"/>
        <w:shd w:val="clear" w:color="auto" w:fill="auto"/>
        <w:spacing w:before="0" w:after="0" w:line="240" w:lineRule="auto"/>
        <w:ind w:firstLine="0"/>
        <w:jc w:val="both"/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</w:pPr>
    </w:p>
    <w:p w14:paraId="03E9F16D" w14:textId="7CE2A2CC" w:rsidR="00DF4999" w:rsidRPr="004422BC" w:rsidRDefault="00DF4999" w:rsidP="00EE147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ykonawca 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będzie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odpowiedzialny za wybór i skuteczność metody, 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stosowane preparaty,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bezpieczeństwo wykonan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ej usługi, w tym 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bezpieczeństwo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: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mieszkańców, per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onelu, żywności i wody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1D8C680B" w14:textId="77777777" w:rsidR="004422BC" w:rsidRPr="0085771F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</w:p>
    <w:p w14:paraId="47C87908" w14:textId="21DE5ACA" w:rsidR="00DF4999" w:rsidRPr="003567DB" w:rsidRDefault="00DF4999" w:rsidP="003567DB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color w:val="0070C0"/>
          <w:sz w:val="24"/>
          <w:szCs w:val="24"/>
        </w:rPr>
      </w:pP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ielkość powierzchni i częstotliwość wykonywania usługi zostały określone </w:t>
      </w:r>
      <w:r w:rsidR="00EE147C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w </w:t>
      </w:r>
      <w:r w:rsidR="003567DB" w:rsidRPr="00B254D7">
        <w:rPr>
          <w:rFonts w:ascii="Calibri Light" w:hAnsi="Calibri Light" w:cs="Calibri Light"/>
          <w:color w:val="0070C0"/>
          <w:sz w:val="24"/>
          <w:szCs w:val="24"/>
        </w:rPr>
        <w:t>Załączniku nr 2 do SWZ Opis przedmiotu zamówienia</w:t>
      </w:r>
      <w:r w:rsidR="003567DB" w:rsidRPr="00B254D7">
        <w:rPr>
          <w:rFonts w:ascii="Calibri Light" w:hAnsi="Calibri Light" w:cs="Calibri Light"/>
          <w:color w:val="0070C0"/>
          <w:sz w:val="24"/>
          <w:szCs w:val="24"/>
          <w:lang w:bidi="pl-PL"/>
        </w:rPr>
        <w:t>.</w:t>
      </w:r>
      <w:r w:rsidR="003567DB"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  <w:t xml:space="preserve"> </w:t>
      </w:r>
      <w:r w:rsidRPr="003567DB">
        <w:rPr>
          <w:rStyle w:val="Teksttreci2Pogrubienie"/>
          <w:rFonts w:ascii="Calibri Light" w:eastAsia="Calibri" w:hAnsi="Calibri Light" w:cs="Calibri Light"/>
          <w:b/>
          <w:sz w:val="24"/>
          <w:szCs w:val="24"/>
        </w:rPr>
        <w:t>Uwaga.</w:t>
      </w:r>
      <w:r w:rsidR="00F6277B" w:rsidRPr="003567DB">
        <w:rPr>
          <w:rStyle w:val="Teksttreci2Pogrubienie"/>
          <w:rFonts w:ascii="Calibri Light" w:eastAsia="Calibri" w:hAnsi="Calibri Light" w:cs="Calibri Light"/>
          <w:b/>
          <w:sz w:val="24"/>
          <w:szCs w:val="24"/>
        </w:rPr>
        <w:t xml:space="preserve"> </w:t>
      </w:r>
      <w:r w:rsidRPr="003567DB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Ilość powierzchni podlegających usługom i ich częstotliwość są wielkościami planowanymi</w:t>
      </w:r>
      <w:r w:rsidR="00F6277B" w:rsidRPr="003567DB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, mają charakter szacunkowy</w:t>
      </w:r>
      <w:r w:rsidRPr="003567DB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. Rzeczywista wielkość i rodzaj zamówienia uzależnione będą od aktualnych potrzeb Zamawiającego. </w:t>
      </w:r>
      <w:r w:rsidR="00F6277B" w:rsidRPr="003567DB">
        <w:rPr>
          <w:rFonts w:ascii="Calibri Light" w:hAnsi="Calibri Light" w:cs="Calibri Light"/>
          <w:b w:val="0"/>
          <w:sz w:val="24"/>
          <w:szCs w:val="24"/>
        </w:rPr>
        <w:t xml:space="preserve">Zamawiającemu przysługiwało będzie prawo do rezygnacji z części usług, co jednak nie spowoduje obniżenia kwoty maksymalnego wynagrodzenia należnego Wykonawcy o więcej niż </w:t>
      </w:r>
      <w:r w:rsidR="00F6277B" w:rsidRPr="003567DB">
        <w:rPr>
          <w:rFonts w:ascii="Calibri Light" w:hAnsi="Calibri Light" w:cs="Calibri Light"/>
          <w:color w:val="0070C0"/>
          <w:sz w:val="24"/>
          <w:szCs w:val="24"/>
        </w:rPr>
        <w:t>25%.</w:t>
      </w:r>
      <w:r w:rsidR="00F6277B" w:rsidRPr="003567DB">
        <w:rPr>
          <w:rFonts w:ascii="Calibri Light" w:hAnsi="Calibri Light" w:cs="Calibri Light"/>
          <w:b w:val="0"/>
          <w:color w:val="6600CC"/>
          <w:sz w:val="24"/>
          <w:szCs w:val="24"/>
          <w:lang w:bidi="pl-PL"/>
        </w:rPr>
        <w:t xml:space="preserve"> </w:t>
      </w:r>
      <w:r w:rsidRPr="003567DB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Zamawiający zastrzega sobie możliwość zmniejszenia ilościowego zamówienia, jak również niezrealizowania zamówienia w całości. W takim wypadku Wykonawca może żądać wynagrodzenia jedynie za faktycznie wykonaną część umowy (ustaloną na podstawie cen jednostkowych brutto, wynikających ze złożonej oferty i zawartej umowy)</w:t>
      </w:r>
      <w:r w:rsidR="00F6277B" w:rsidRPr="003567DB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</w:p>
    <w:p w14:paraId="0714D3AA" w14:textId="77777777" w:rsidR="004422BC" w:rsidRPr="0085771F" w:rsidRDefault="004422BC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</w:p>
    <w:p w14:paraId="5975469E" w14:textId="77777777" w:rsidR="004422BC" w:rsidRDefault="004B471D" w:rsidP="004422BC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color w:val="9966FF"/>
          <w:sz w:val="24"/>
          <w:szCs w:val="24"/>
          <w:lang w:bidi="pl-PL"/>
        </w:rPr>
      </w:pPr>
      <w:bookmarkStart w:id="3" w:name="bookmark5"/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Miejsce i termin realizacji usługi:</w:t>
      </w:r>
      <w:bookmarkEnd w:id="3"/>
      <w:r w:rsidR="00F6277B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r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ealizacja zamówienia</w:t>
      </w:r>
      <w:r w:rsidR="0085771F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.</w:t>
      </w:r>
      <w:r w:rsidR="0085771F" w:rsidRPr="0085771F"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  <w:t xml:space="preserve"> </w:t>
      </w:r>
      <w:r w:rsidR="0085771F"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Zamawiający wymaga, aby zamówienie zostało zrealizowane w terminie: </w:t>
      </w:r>
    </w:p>
    <w:p w14:paraId="1200A544" w14:textId="25B35880" w:rsidR="004422BC" w:rsidRDefault="0085771F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bCs w:val="0"/>
          <w:color w:val="9966FF"/>
          <w:sz w:val="24"/>
          <w:szCs w:val="24"/>
          <w:lang w:bidi="pl-PL"/>
        </w:rPr>
      </w:pP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część 1 </w:t>
      </w:r>
      <w:r w:rsidR="003567DB"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(1 a, 1b) </w:t>
      </w: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Dezynsekcja </w:t>
      </w:r>
      <w:r w:rsidR="004422BC"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>24</w:t>
      </w: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 mies</w:t>
      </w:r>
      <w:r w:rsidR="004422BC"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>iące</w:t>
      </w: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 od dnia zawarcia umowy </w:t>
      </w:r>
      <w:r w:rsidRPr="004422BC">
        <w:rPr>
          <w:rFonts w:ascii="Calibri Light" w:hAnsi="Calibri Light" w:cs="Calibri Light"/>
          <w:b w:val="0"/>
          <w:bCs w:val="0"/>
          <w:sz w:val="24"/>
          <w:szCs w:val="24"/>
        </w:rPr>
        <w:t xml:space="preserve">lub do wykorzystania kwoty </w:t>
      </w:r>
      <w:r w:rsidRPr="004422BC"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  <w:t>w ramach wartości brutto umowy</w:t>
      </w:r>
      <w:r w:rsidRPr="004422BC">
        <w:rPr>
          <w:rFonts w:ascii="Calibri Light" w:hAnsi="Calibri Light" w:cs="Calibri Light"/>
          <w:b w:val="0"/>
          <w:bCs w:val="0"/>
          <w:sz w:val="24"/>
          <w:szCs w:val="24"/>
        </w:rPr>
        <w:t xml:space="preserve"> w zależności od tego co nastąpi pierwsze</w:t>
      </w:r>
      <w:r w:rsidR="004422BC">
        <w:rPr>
          <w:rFonts w:ascii="Calibri Light" w:hAnsi="Calibri Light" w:cs="Calibri Light"/>
          <w:b w:val="0"/>
          <w:bCs w:val="0"/>
          <w:sz w:val="24"/>
          <w:szCs w:val="24"/>
        </w:rPr>
        <w:t>,</w:t>
      </w:r>
    </w:p>
    <w:p w14:paraId="5B622C4A" w14:textId="12039C5A" w:rsidR="0085771F" w:rsidRPr="0085771F" w:rsidRDefault="0085771F" w:rsidP="004422BC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bCs w:val="0"/>
          <w:color w:val="9966FF"/>
          <w:sz w:val="24"/>
          <w:szCs w:val="24"/>
          <w:lang w:bidi="pl-PL"/>
        </w:rPr>
      </w:pP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część 2 Deratyzacja </w:t>
      </w:r>
      <w:r w:rsidR="004422BC"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>24</w:t>
      </w: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 miesi</w:t>
      </w:r>
      <w:r w:rsidR="004422BC"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>ące</w:t>
      </w:r>
      <w:r w:rsidRPr="003567DB">
        <w:rPr>
          <w:rFonts w:ascii="Calibri Light" w:hAnsi="Calibri Light" w:cs="Calibri Light"/>
          <w:b w:val="0"/>
          <w:bCs w:val="0"/>
          <w:color w:val="0070C0"/>
          <w:sz w:val="24"/>
          <w:szCs w:val="24"/>
        </w:rPr>
        <w:t xml:space="preserve"> od dnia zawarcia umowy 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lub do wykorzystania kwoty 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  <w:lang w:bidi="pl-PL"/>
        </w:rPr>
        <w:t>w ramach wartości brutto umowy</w:t>
      </w:r>
      <w:r w:rsidRPr="0085771F">
        <w:rPr>
          <w:rFonts w:ascii="Calibri Light" w:hAnsi="Calibri Light" w:cs="Calibri Light"/>
          <w:b w:val="0"/>
          <w:bCs w:val="0"/>
          <w:sz w:val="24"/>
          <w:szCs w:val="24"/>
        </w:rPr>
        <w:t xml:space="preserve"> w zależności od tego co nastąpi pierwsze</w:t>
      </w:r>
      <w:r w:rsidR="004422BC">
        <w:rPr>
          <w:rFonts w:ascii="Calibri Light" w:hAnsi="Calibri Light" w:cs="Calibri Light"/>
          <w:b w:val="0"/>
          <w:bCs w:val="0"/>
          <w:sz w:val="24"/>
          <w:szCs w:val="24"/>
        </w:rPr>
        <w:t>.</w:t>
      </w:r>
    </w:p>
    <w:p w14:paraId="53AD243F" w14:textId="77777777" w:rsidR="0085771F" w:rsidRPr="0085771F" w:rsidRDefault="0085771F" w:rsidP="0085771F">
      <w:pPr>
        <w:pStyle w:val="Teksttreci40"/>
        <w:shd w:val="clear" w:color="auto" w:fill="auto"/>
        <w:spacing w:before="0" w:after="0" w:line="240" w:lineRule="auto"/>
        <w:ind w:left="-207" w:firstLine="0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</w:p>
    <w:p w14:paraId="12C535D8" w14:textId="256787DF" w:rsidR="00266009" w:rsidRPr="004422BC" w:rsidRDefault="00F6277B" w:rsidP="00F253F0">
      <w:pPr>
        <w:pStyle w:val="Teksttreci40"/>
        <w:numPr>
          <w:ilvl w:val="0"/>
          <w:numId w:val="29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r w:rsidRPr="0085771F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="004B471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Usługa będzie wykonywana w D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omach </w:t>
      </w:r>
      <w:r w:rsidR="004B471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S</w:t>
      </w:r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tudenckich Politechniki Warszawskiej wskazanych w </w:t>
      </w:r>
      <w:r w:rsidR="009C151D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pkt </w:t>
      </w:r>
      <w:r w:rsid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7</w:t>
      </w:r>
      <w:r w:rsidR="00E7642C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 xml:space="preserve"> ppkt </w:t>
      </w:r>
      <w:r w:rsid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7</w:t>
      </w:r>
      <w:r w:rsidR="00E7642C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.1.-</w:t>
      </w:r>
      <w:r w:rsid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7</w:t>
      </w:r>
      <w:r w:rsidR="00E7642C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.</w:t>
      </w:r>
      <w:r w:rsid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10</w:t>
      </w:r>
      <w:r w:rsidR="00E7642C" w:rsidRPr="003567DB">
        <w:rPr>
          <w:rFonts w:ascii="Calibri Light" w:hAnsi="Calibri Light" w:cs="Calibri Light"/>
          <w:color w:val="0070C0"/>
          <w:sz w:val="24"/>
          <w:szCs w:val="24"/>
          <w:lang w:bidi="pl-PL"/>
        </w:rPr>
        <w:t>.</w:t>
      </w:r>
      <w:r w:rsidR="004B471D" w:rsidRPr="003567DB">
        <w:rPr>
          <w:rFonts w:ascii="Calibri Light" w:hAnsi="Calibri Light" w:cs="Calibri Light"/>
          <w:b w:val="0"/>
          <w:color w:val="0070C0"/>
          <w:sz w:val="24"/>
          <w:szCs w:val="24"/>
          <w:lang w:bidi="pl-PL"/>
        </w:rPr>
        <w:t xml:space="preserve"> </w:t>
      </w:r>
      <w:r w:rsidR="004B471D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niniejszego załącznika.</w:t>
      </w:r>
    </w:p>
    <w:p w14:paraId="5A20A9A9" w14:textId="77777777" w:rsidR="00965B01" w:rsidRPr="006F1EDE" w:rsidRDefault="00965B01" w:rsidP="00965B01">
      <w:pPr>
        <w:spacing w:after="0" w:line="240" w:lineRule="auto"/>
        <w:jc w:val="center"/>
        <w:rPr>
          <w:rFonts w:ascii="Calibri Light" w:hAnsi="Calibri Light" w:cs="Calibri Light"/>
          <w:sz w:val="12"/>
          <w:szCs w:val="12"/>
        </w:rPr>
      </w:pPr>
      <w:r w:rsidRPr="006F1EDE">
        <w:rPr>
          <w:rFonts w:ascii="Calibri Light" w:hAnsi="Calibri Light" w:cs="Calibri Light"/>
          <w:i/>
          <w:sz w:val="12"/>
          <w:szCs w:val="12"/>
          <w:u w:val="single"/>
        </w:rPr>
        <w:t>Formularz podpisany elektronicznie</w:t>
      </w:r>
    </w:p>
    <w:p w14:paraId="3219A963" w14:textId="77777777" w:rsidR="00965B01" w:rsidRPr="006F1EDE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2"/>
          <w:szCs w:val="12"/>
        </w:rPr>
      </w:pPr>
      <w:r w:rsidRPr="006F1EDE">
        <w:rPr>
          <w:rFonts w:ascii="Calibri Light" w:hAnsi="Calibri Light" w:cs="Calibri Light"/>
          <w:i/>
          <w:sz w:val="12"/>
          <w:szCs w:val="12"/>
        </w:rPr>
        <w:t>(kwalifikowany podpis elektroniczny</w:t>
      </w:r>
    </w:p>
    <w:p w14:paraId="6EA07A32" w14:textId="487F463F" w:rsidR="00965B01" w:rsidRPr="006F1EDE" w:rsidRDefault="00965B01" w:rsidP="004422BC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2"/>
          <w:szCs w:val="12"/>
        </w:rPr>
      </w:pPr>
      <w:r w:rsidRPr="006F1EDE">
        <w:rPr>
          <w:rFonts w:ascii="Calibri Light" w:hAnsi="Calibri Light" w:cs="Calibri Light"/>
          <w:i/>
          <w:sz w:val="12"/>
          <w:szCs w:val="12"/>
        </w:rPr>
        <w:t>lub podpis zaufany lub podpis osobisty</w:t>
      </w:r>
      <w:r w:rsidR="004422BC" w:rsidRPr="006F1EDE">
        <w:rPr>
          <w:rFonts w:ascii="Calibri Light" w:hAnsi="Calibri Light" w:cs="Calibri Light"/>
          <w:i/>
          <w:sz w:val="12"/>
          <w:szCs w:val="12"/>
        </w:rPr>
        <w:t xml:space="preserve"> </w:t>
      </w:r>
      <w:r w:rsidRPr="006F1EDE">
        <w:rPr>
          <w:rFonts w:ascii="Calibri Light" w:hAnsi="Calibri Light" w:cs="Calibri Light"/>
          <w:i/>
          <w:sz w:val="12"/>
          <w:szCs w:val="12"/>
        </w:rPr>
        <w:t>Wykonawcy lub upoważnionego</w:t>
      </w:r>
    </w:p>
    <w:p w14:paraId="490D5549" w14:textId="77777777" w:rsidR="00A6146A" w:rsidRPr="006F1EDE" w:rsidRDefault="00965B01" w:rsidP="004422BC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2"/>
          <w:szCs w:val="12"/>
        </w:rPr>
      </w:pPr>
      <w:r w:rsidRPr="006F1EDE">
        <w:rPr>
          <w:rFonts w:ascii="Calibri Light" w:hAnsi="Calibri Light" w:cs="Calibri Light"/>
          <w:i/>
          <w:sz w:val="12"/>
          <w:szCs w:val="12"/>
        </w:rPr>
        <w:t>przedstawiciela Wykonawcy,</w:t>
      </w:r>
      <w:r w:rsidR="004422BC" w:rsidRPr="006F1EDE">
        <w:rPr>
          <w:rFonts w:ascii="Calibri Light" w:hAnsi="Calibri Light" w:cs="Calibri Light"/>
          <w:i/>
          <w:sz w:val="12"/>
          <w:szCs w:val="12"/>
        </w:rPr>
        <w:t xml:space="preserve"> </w:t>
      </w:r>
    </w:p>
    <w:p w14:paraId="1C53AC1C" w14:textId="6A1BD6D3" w:rsidR="004F27D4" w:rsidRPr="006F1EDE" w:rsidRDefault="00965B01" w:rsidP="004422BC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2"/>
          <w:szCs w:val="12"/>
        </w:rPr>
      </w:pPr>
      <w:r w:rsidRPr="006F1EDE">
        <w:rPr>
          <w:rFonts w:ascii="Calibri Light" w:hAnsi="Calibri Light" w:cs="Calibri Light"/>
          <w:i/>
          <w:color w:val="FF0000"/>
          <w:sz w:val="12"/>
          <w:szCs w:val="12"/>
        </w:rPr>
        <w:t>należy podpisać pod rygorem nieważności)</w:t>
      </w:r>
    </w:p>
    <w:p w14:paraId="70E2CB03" w14:textId="77777777" w:rsidR="007F6041" w:rsidRPr="006F1EDE" w:rsidRDefault="007F6041" w:rsidP="000B11BE">
      <w:pPr>
        <w:rPr>
          <w:rFonts w:ascii="Calibri Light" w:hAnsi="Calibri Light" w:cs="Calibri Light"/>
          <w:sz w:val="12"/>
          <w:szCs w:val="12"/>
        </w:rPr>
      </w:pPr>
    </w:p>
    <w:sectPr w:rsidR="007F6041" w:rsidRPr="006F1EDE" w:rsidSect="00A96FAB">
      <w:footerReference w:type="default" r:id="rId8"/>
      <w:pgSz w:w="11906" w:h="16838"/>
      <w:pgMar w:top="-446" w:right="707" w:bottom="1417" w:left="1134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83658" w14:textId="77777777" w:rsidR="00645C32" w:rsidRDefault="00645C32" w:rsidP="002B4F12">
      <w:pPr>
        <w:spacing w:after="0" w:line="240" w:lineRule="auto"/>
      </w:pPr>
      <w:r>
        <w:separator/>
      </w:r>
    </w:p>
  </w:endnote>
  <w:endnote w:type="continuationSeparator" w:id="0">
    <w:p w14:paraId="3C60DE2D" w14:textId="77777777" w:rsidR="00645C32" w:rsidRDefault="00645C32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1672640864"/>
      <w:docPartObj>
        <w:docPartGallery w:val="Page Numbers (Bottom of Page)"/>
        <w:docPartUnique/>
      </w:docPartObj>
    </w:sdtPr>
    <w:sdtEndPr/>
    <w:sdtContent>
      <w:p w14:paraId="468DE73B" w14:textId="2517C5FF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068595DB" w:rsidR="00F10E51" w:rsidRPr="00C37451" w:rsidRDefault="00001F68" w:rsidP="00F10E51">
        <w:pPr>
          <w:pStyle w:val="Stopka"/>
          <w:rPr>
            <w:rFonts w:ascii="Calibri Light" w:hAnsi="Calibri Light" w:cs="Arial"/>
            <w:sz w:val="24"/>
            <w:szCs w:val="24"/>
          </w:rPr>
        </w:pPr>
        <w:r w:rsidRPr="00C37451">
          <w:rPr>
            <w:rFonts w:ascii="Calibri Light" w:hAnsi="Calibri Light" w:cs="Arial"/>
            <w:sz w:val="24"/>
            <w:szCs w:val="24"/>
          </w:rPr>
          <w:t>Politechnika Warszawska</w:t>
        </w:r>
        <w:r w:rsidR="00F10E51" w:rsidRPr="00C37451">
          <w:rPr>
            <w:rFonts w:ascii="Calibri Light" w:hAnsi="Calibri Light" w:cs="Arial"/>
            <w:sz w:val="24"/>
            <w:szCs w:val="24"/>
          </w:rPr>
          <w:t>, Pl. Politechniki 1, 00-661 W</w:t>
        </w:r>
        <w:r w:rsidR="00C37451">
          <w:rPr>
            <w:rFonts w:ascii="Calibri Light" w:hAnsi="Calibri Light" w:cs="Arial"/>
            <w:sz w:val="24"/>
            <w:szCs w:val="24"/>
          </w:rPr>
          <w:t>arszawa.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1A0681">
          <w:rPr>
            <w:rFonts w:ascii="Arial" w:hAnsi="Arial" w:cs="Arial"/>
            <w:noProof/>
            <w:sz w:val="18"/>
            <w:szCs w:val="18"/>
          </w:rPr>
          <w:t>1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13082F" w14:textId="77777777" w:rsidR="00645C32" w:rsidRDefault="00645C32" w:rsidP="002B4F12">
      <w:pPr>
        <w:spacing w:after="0" w:line="240" w:lineRule="auto"/>
      </w:pPr>
      <w:r>
        <w:separator/>
      </w:r>
    </w:p>
  </w:footnote>
  <w:footnote w:type="continuationSeparator" w:id="0">
    <w:p w14:paraId="2870E3C8" w14:textId="77777777" w:rsidR="00645C32" w:rsidRDefault="00645C32" w:rsidP="002B4F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461A0"/>
    <w:multiLevelType w:val="hybridMultilevel"/>
    <w:tmpl w:val="774C2138"/>
    <w:lvl w:ilvl="0" w:tplc="C3FE5BFE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52EF"/>
    <w:multiLevelType w:val="hybridMultilevel"/>
    <w:tmpl w:val="B354281A"/>
    <w:lvl w:ilvl="0" w:tplc="04150011">
      <w:start w:val="1"/>
      <w:numFmt w:val="decimal"/>
      <w:lvlText w:val="%1)"/>
      <w:lvlJc w:val="left"/>
      <w:pPr>
        <w:ind w:left="513" w:hanging="360"/>
      </w:p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A452F4"/>
    <w:multiLevelType w:val="hybridMultilevel"/>
    <w:tmpl w:val="5F4A2DD8"/>
    <w:lvl w:ilvl="0" w:tplc="07045EFA">
      <w:start w:val="1"/>
      <w:numFmt w:val="decimal"/>
      <w:lvlText w:val="%1."/>
      <w:lvlJc w:val="left"/>
      <w:pPr>
        <w:ind w:left="720" w:hanging="360"/>
      </w:pPr>
      <w:rPr>
        <w:rFonts w:cs="Times New Roman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837A30"/>
    <w:multiLevelType w:val="hybridMultilevel"/>
    <w:tmpl w:val="DA743254"/>
    <w:lvl w:ilvl="0" w:tplc="240C525C">
      <w:start w:val="1"/>
      <w:numFmt w:val="ordinal"/>
      <w:lvlText w:val="16.%1"/>
      <w:lvlJc w:val="left"/>
      <w:pPr>
        <w:ind w:left="513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6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82323"/>
    <w:multiLevelType w:val="hybridMultilevel"/>
    <w:tmpl w:val="3926DF3A"/>
    <w:lvl w:ilvl="0" w:tplc="652CA52E">
      <w:start w:val="1"/>
      <w:numFmt w:val="decimal"/>
      <w:lvlText w:val="2.6.%1."/>
      <w:lvlJc w:val="left"/>
      <w:pPr>
        <w:ind w:left="1440" w:hanging="360"/>
      </w:pPr>
      <w:rPr>
        <w:rFonts w:ascii="Calibri Light" w:hAnsi="Calibri Light" w:cs="Calibri Light" w:hint="default"/>
        <w:color w:val="00000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55AA4"/>
    <w:multiLevelType w:val="multilevel"/>
    <w:tmpl w:val="0FC4232C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32109F1"/>
    <w:multiLevelType w:val="multilevel"/>
    <w:tmpl w:val="0466F8C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426F25"/>
    <w:multiLevelType w:val="hybridMultilevel"/>
    <w:tmpl w:val="9A903298"/>
    <w:lvl w:ilvl="0" w:tplc="6A1A0572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2C0588"/>
    <w:multiLevelType w:val="hybridMultilevel"/>
    <w:tmpl w:val="32BCBF2E"/>
    <w:lvl w:ilvl="0" w:tplc="983A6E04">
      <w:start w:val="1"/>
      <w:numFmt w:val="decimal"/>
      <w:lvlText w:val="7.%1"/>
      <w:lvlJc w:val="left"/>
      <w:pPr>
        <w:ind w:left="513" w:hanging="360"/>
      </w:pPr>
      <w:rPr>
        <w:rFonts w:hint="default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1" w15:restartNumberingAfterBreak="0">
    <w:nsid w:val="485D57CF"/>
    <w:multiLevelType w:val="multilevel"/>
    <w:tmpl w:val="BE84801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F515A"/>
    <w:multiLevelType w:val="multilevel"/>
    <w:tmpl w:val="78E2EE5A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94204A"/>
    <w:multiLevelType w:val="hybridMultilevel"/>
    <w:tmpl w:val="DBA600FE"/>
    <w:lvl w:ilvl="0" w:tplc="4DFAE70C">
      <w:start w:val="1"/>
      <w:numFmt w:val="decimal"/>
      <w:lvlText w:val="%1)"/>
      <w:lvlJc w:val="left"/>
      <w:pPr>
        <w:ind w:left="513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6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92F17"/>
    <w:multiLevelType w:val="hybridMultilevel"/>
    <w:tmpl w:val="41549808"/>
    <w:lvl w:ilvl="0" w:tplc="41D852EA">
      <w:start w:val="1"/>
      <w:numFmt w:val="decimal"/>
      <w:lvlText w:val="4.1.%1."/>
      <w:lvlJc w:val="left"/>
      <w:pPr>
        <w:ind w:left="1440" w:hanging="360"/>
      </w:pPr>
      <w:rPr>
        <w:rFonts w:cs="Times New Roman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511C72"/>
    <w:multiLevelType w:val="multilevel"/>
    <w:tmpl w:val="15FCA3C8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7C651C5"/>
    <w:multiLevelType w:val="hybridMultilevel"/>
    <w:tmpl w:val="86421258"/>
    <w:lvl w:ilvl="0" w:tplc="3F204342">
      <w:start w:val="1"/>
      <w:numFmt w:val="decimal"/>
      <w:lvlText w:val="%1."/>
      <w:lvlJc w:val="left"/>
      <w:pPr>
        <w:ind w:left="-207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513" w:hanging="360"/>
      </w:pPr>
    </w:lvl>
    <w:lvl w:ilvl="2" w:tplc="0415001B" w:tentative="1">
      <w:start w:val="1"/>
      <w:numFmt w:val="lowerRoman"/>
      <w:lvlText w:val="%3."/>
      <w:lvlJc w:val="right"/>
      <w:pPr>
        <w:ind w:left="1233" w:hanging="180"/>
      </w:pPr>
    </w:lvl>
    <w:lvl w:ilvl="3" w:tplc="0415000F" w:tentative="1">
      <w:start w:val="1"/>
      <w:numFmt w:val="decimal"/>
      <w:lvlText w:val="%4."/>
      <w:lvlJc w:val="left"/>
      <w:pPr>
        <w:ind w:left="1953" w:hanging="360"/>
      </w:pPr>
    </w:lvl>
    <w:lvl w:ilvl="4" w:tplc="04150019" w:tentative="1">
      <w:start w:val="1"/>
      <w:numFmt w:val="lowerLetter"/>
      <w:lvlText w:val="%5."/>
      <w:lvlJc w:val="left"/>
      <w:pPr>
        <w:ind w:left="2673" w:hanging="360"/>
      </w:pPr>
    </w:lvl>
    <w:lvl w:ilvl="5" w:tplc="0415001B" w:tentative="1">
      <w:start w:val="1"/>
      <w:numFmt w:val="lowerRoman"/>
      <w:lvlText w:val="%6."/>
      <w:lvlJc w:val="right"/>
      <w:pPr>
        <w:ind w:left="3393" w:hanging="180"/>
      </w:pPr>
    </w:lvl>
    <w:lvl w:ilvl="6" w:tplc="0415000F" w:tentative="1">
      <w:start w:val="1"/>
      <w:numFmt w:val="decimal"/>
      <w:lvlText w:val="%7."/>
      <w:lvlJc w:val="left"/>
      <w:pPr>
        <w:ind w:left="4113" w:hanging="360"/>
      </w:pPr>
    </w:lvl>
    <w:lvl w:ilvl="7" w:tplc="04150019" w:tentative="1">
      <w:start w:val="1"/>
      <w:numFmt w:val="lowerLetter"/>
      <w:lvlText w:val="%8."/>
      <w:lvlJc w:val="left"/>
      <w:pPr>
        <w:ind w:left="4833" w:hanging="360"/>
      </w:pPr>
    </w:lvl>
    <w:lvl w:ilvl="8" w:tplc="0415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1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"/>
  </w:num>
  <w:num w:numId="3">
    <w:abstractNumId w:val="16"/>
  </w:num>
  <w:num w:numId="4">
    <w:abstractNumId w:val="2"/>
  </w:num>
  <w:num w:numId="5">
    <w:abstractNumId w:val="14"/>
  </w:num>
  <w:num w:numId="6">
    <w:abstractNumId w:val="35"/>
  </w:num>
  <w:num w:numId="7">
    <w:abstractNumId w:val="22"/>
  </w:num>
  <w:num w:numId="8">
    <w:abstractNumId w:val="33"/>
  </w:num>
  <w:num w:numId="9">
    <w:abstractNumId w:val="6"/>
  </w:num>
  <w:num w:numId="10">
    <w:abstractNumId w:val="32"/>
  </w:num>
  <w:num w:numId="11">
    <w:abstractNumId w:val="31"/>
  </w:num>
  <w:num w:numId="12">
    <w:abstractNumId w:val="24"/>
  </w:num>
  <w:num w:numId="13">
    <w:abstractNumId w:val="37"/>
  </w:num>
  <w:num w:numId="14">
    <w:abstractNumId w:val="34"/>
  </w:num>
  <w:num w:numId="15">
    <w:abstractNumId w:val="15"/>
  </w:num>
  <w:num w:numId="16">
    <w:abstractNumId w:val="12"/>
  </w:num>
  <w:num w:numId="17">
    <w:abstractNumId w:val="28"/>
  </w:num>
  <w:num w:numId="18">
    <w:abstractNumId w:val="19"/>
  </w:num>
  <w:num w:numId="19">
    <w:abstractNumId w:val="9"/>
  </w:num>
  <w:num w:numId="20">
    <w:abstractNumId w:val="11"/>
  </w:num>
  <w:num w:numId="21">
    <w:abstractNumId w:val="36"/>
  </w:num>
  <w:num w:numId="22">
    <w:abstractNumId w:val="7"/>
  </w:num>
  <w:num w:numId="23">
    <w:abstractNumId w:val="8"/>
  </w:num>
  <w:num w:numId="24">
    <w:abstractNumId w:val="17"/>
  </w:num>
  <w:num w:numId="25">
    <w:abstractNumId w:val="29"/>
  </w:num>
  <w:num w:numId="26">
    <w:abstractNumId w:val="23"/>
  </w:num>
  <w:num w:numId="27">
    <w:abstractNumId w:val="21"/>
  </w:num>
  <w:num w:numId="28">
    <w:abstractNumId w:val="13"/>
  </w:num>
  <w:num w:numId="29">
    <w:abstractNumId w:val="30"/>
  </w:num>
  <w:num w:numId="30">
    <w:abstractNumId w:val="25"/>
  </w:num>
  <w:num w:numId="31">
    <w:abstractNumId w:val="1"/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5"/>
  </w:num>
  <w:num w:numId="36">
    <w:abstractNumId w:val="20"/>
  </w:num>
  <w:num w:numId="37">
    <w:abstractNumId w:val="0"/>
  </w:num>
  <w:num w:numId="38">
    <w:abstractNumId w:val="27"/>
  </w:num>
  <w:num w:numId="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01F68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A6782"/>
    <w:rsid w:val="000B11BE"/>
    <w:rsid w:val="000D1E8E"/>
    <w:rsid w:val="000E3360"/>
    <w:rsid w:val="000E6FA8"/>
    <w:rsid w:val="000F0151"/>
    <w:rsid w:val="000F115D"/>
    <w:rsid w:val="0011112E"/>
    <w:rsid w:val="00112D90"/>
    <w:rsid w:val="00116DD8"/>
    <w:rsid w:val="00117B82"/>
    <w:rsid w:val="00123625"/>
    <w:rsid w:val="00132614"/>
    <w:rsid w:val="001415B3"/>
    <w:rsid w:val="00156668"/>
    <w:rsid w:val="001858F8"/>
    <w:rsid w:val="00185FDF"/>
    <w:rsid w:val="001A0681"/>
    <w:rsid w:val="001A706D"/>
    <w:rsid w:val="001B3E8E"/>
    <w:rsid w:val="001C1EC0"/>
    <w:rsid w:val="001C5734"/>
    <w:rsid w:val="001C72B1"/>
    <w:rsid w:val="001D109F"/>
    <w:rsid w:val="001E060F"/>
    <w:rsid w:val="001E0AA6"/>
    <w:rsid w:val="00205407"/>
    <w:rsid w:val="0020631A"/>
    <w:rsid w:val="00216A20"/>
    <w:rsid w:val="00224763"/>
    <w:rsid w:val="0023009C"/>
    <w:rsid w:val="00237DD3"/>
    <w:rsid w:val="00240936"/>
    <w:rsid w:val="00266009"/>
    <w:rsid w:val="002915C2"/>
    <w:rsid w:val="002B117B"/>
    <w:rsid w:val="002B4F12"/>
    <w:rsid w:val="002B6DED"/>
    <w:rsid w:val="002E3628"/>
    <w:rsid w:val="002E5DEB"/>
    <w:rsid w:val="0030297D"/>
    <w:rsid w:val="00307D70"/>
    <w:rsid w:val="0033797A"/>
    <w:rsid w:val="00343CE6"/>
    <w:rsid w:val="00347C55"/>
    <w:rsid w:val="003567DB"/>
    <w:rsid w:val="00362048"/>
    <w:rsid w:val="00374123"/>
    <w:rsid w:val="00384B31"/>
    <w:rsid w:val="00386982"/>
    <w:rsid w:val="00397CA1"/>
    <w:rsid w:val="003A2E2D"/>
    <w:rsid w:val="003B29DA"/>
    <w:rsid w:val="003B5244"/>
    <w:rsid w:val="003B5FBC"/>
    <w:rsid w:val="003F358A"/>
    <w:rsid w:val="004124C1"/>
    <w:rsid w:val="00412F8D"/>
    <w:rsid w:val="00420DE4"/>
    <w:rsid w:val="00435FF0"/>
    <w:rsid w:val="0043741B"/>
    <w:rsid w:val="004422BC"/>
    <w:rsid w:val="00480146"/>
    <w:rsid w:val="00492E8D"/>
    <w:rsid w:val="004A04EE"/>
    <w:rsid w:val="004B0367"/>
    <w:rsid w:val="004B250E"/>
    <w:rsid w:val="004B2D36"/>
    <w:rsid w:val="004B471D"/>
    <w:rsid w:val="004B65F6"/>
    <w:rsid w:val="004C1971"/>
    <w:rsid w:val="004C1A94"/>
    <w:rsid w:val="004F27D4"/>
    <w:rsid w:val="004F6946"/>
    <w:rsid w:val="005025BE"/>
    <w:rsid w:val="00507AE4"/>
    <w:rsid w:val="00533B6A"/>
    <w:rsid w:val="00542F0D"/>
    <w:rsid w:val="0055447A"/>
    <w:rsid w:val="00555913"/>
    <w:rsid w:val="005613A2"/>
    <w:rsid w:val="00564A26"/>
    <w:rsid w:val="005661CB"/>
    <w:rsid w:val="00566DDB"/>
    <w:rsid w:val="0058161A"/>
    <w:rsid w:val="00582ABF"/>
    <w:rsid w:val="0058491D"/>
    <w:rsid w:val="00593BB9"/>
    <w:rsid w:val="005A4488"/>
    <w:rsid w:val="005A6121"/>
    <w:rsid w:val="005B1187"/>
    <w:rsid w:val="005B44C9"/>
    <w:rsid w:val="005D1A49"/>
    <w:rsid w:val="005D1DA8"/>
    <w:rsid w:val="00614550"/>
    <w:rsid w:val="0062562C"/>
    <w:rsid w:val="00627643"/>
    <w:rsid w:val="00643E26"/>
    <w:rsid w:val="00645C32"/>
    <w:rsid w:val="00661D3E"/>
    <w:rsid w:val="006653B4"/>
    <w:rsid w:val="00666329"/>
    <w:rsid w:val="006B16DB"/>
    <w:rsid w:val="006B600C"/>
    <w:rsid w:val="006C1E01"/>
    <w:rsid w:val="006C28E5"/>
    <w:rsid w:val="006C5C29"/>
    <w:rsid w:val="006D149E"/>
    <w:rsid w:val="006D537B"/>
    <w:rsid w:val="006E0A84"/>
    <w:rsid w:val="006F1EDE"/>
    <w:rsid w:val="006F3F57"/>
    <w:rsid w:val="006F744A"/>
    <w:rsid w:val="007001BF"/>
    <w:rsid w:val="00702992"/>
    <w:rsid w:val="00703120"/>
    <w:rsid w:val="00711AD8"/>
    <w:rsid w:val="00711BE3"/>
    <w:rsid w:val="007253B1"/>
    <w:rsid w:val="00730EE7"/>
    <w:rsid w:val="00731518"/>
    <w:rsid w:val="00731E48"/>
    <w:rsid w:val="007365A6"/>
    <w:rsid w:val="00751455"/>
    <w:rsid w:val="00765716"/>
    <w:rsid w:val="00770699"/>
    <w:rsid w:val="00774650"/>
    <w:rsid w:val="00776295"/>
    <w:rsid w:val="007839E2"/>
    <w:rsid w:val="007879A8"/>
    <w:rsid w:val="007B1AEC"/>
    <w:rsid w:val="007B3FBA"/>
    <w:rsid w:val="007C1BB3"/>
    <w:rsid w:val="007C6AEF"/>
    <w:rsid w:val="007D47A2"/>
    <w:rsid w:val="007D4F3D"/>
    <w:rsid w:val="007D77CB"/>
    <w:rsid w:val="007E6B6E"/>
    <w:rsid w:val="007E7901"/>
    <w:rsid w:val="007F6041"/>
    <w:rsid w:val="008021EB"/>
    <w:rsid w:val="008119D1"/>
    <w:rsid w:val="008321C1"/>
    <w:rsid w:val="008328A3"/>
    <w:rsid w:val="008344D2"/>
    <w:rsid w:val="00836652"/>
    <w:rsid w:val="008527D2"/>
    <w:rsid w:val="00852BD9"/>
    <w:rsid w:val="008539DD"/>
    <w:rsid w:val="0085771F"/>
    <w:rsid w:val="00860936"/>
    <w:rsid w:val="008631DF"/>
    <w:rsid w:val="00864400"/>
    <w:rsid w:val="0088293A"/>
    <w:rsid w:val="0088347C"/>
    <w:rsid w:val="00883BA0"/>
    <w:rsid w:val="008943E6"/>
    <w:rsid w:val="008A28F3"/>
    <w:rsid w:val="008A7157"/>
    <w:rsid w:val="008C5916"/>
    <w:rsid w:val="008D1539"/>
    <w:rsid w:val="008D5370"/>
    <w:rsid w:val="008E7A2E"/>
    <w:rsid w:val="008F1294"/>
    <w:rsid w:val="008F5B7A"/>
    <w:rsid w:val="00925EC6"/>
    <w:rsid w:val="0093296C"/>
    <w:rsid w:val="00934B29"/>
    <w:rsid w:val="0095463D"/>
    <w:rsid w:val="00954E5C"/>
    <w:rsid w:val="00965B01"/>
    <w:rsid w:val="00966CAB"/>
    <w:rsid w:val="00987EF0"/>
    <w:rsid w:val="00993E37"/>
    <w:rsid w:val="009B10C5"/>
    <w:rsid w:val="009C0C04"/>
    <w:rsid w:val="009C107C"/>
    <w:rsid w:val="009C151D"/>
    <w:rsid w:val="009C7506"/>
    <w:rsid w:val="009D573D"/>
    <w:rsid w:val="009F1F61"/>
    <w:rsid w:val="009F213E"/>
    <w:rsid w:val="009F2E88"/>
    <w:rsid w:val="00A30557"/>
    <w:rsid w:val="00A342AC"/>
    <w:rsid w:val="00A426E5"/>
    <w:rsid w:val="00A46226"/>
    <w:rsid w:val="00A47E95"/>
    <w:rsid w:val="00A502C0"/>
    <w:rsid w:val="00A505DB"/>
    <w:rsid w:val="00A531C9"/>
    <w:rsid w:val="00A6146A"/>
    <w:rsid w:val="00A61B5B"/>
    <w:rsid w:val="00A96FAB"/>
    <w:rsid w:val="00AA3280"/>
    <w:rsid w:val="00AA4B28"/>
    <w:rsid w:val="00AB0F63"/>
    <w:rsid w:val="00AD6B27"/>
    <w:rsid w:val="00AD70C8"/>
    <w:rsid w:val="00AF424B"/>
    <w:rsid w:val="00AF5CE5"/>
    <w:rsid w:val="00AF6222"/>
    <w:rsid w:val="00B12031"/>
    <w:rsid w:val="00B15BDA"/>
    <w:rsid w:val="00B17EDB"/>
    <w:rsid w:val="00B254D7"/>
    <w:rsid w:val="00B25FB4"/>
    <w:rsid w:val="00B31276"/>
    <w:rsid w:val="00B51613"/>
    <w:rsid w:val="00B61801"/>
    <w:rsid w:val="00B66697"/>
    <w:rsid w:val="00B73622"/>
    <w:rsid w:val="00B835CB"/>
    <w:rsid w:val="00B913A5"/>
    <w:rsid w:val="00B924ED"/>
    <w:rsid w:val="00BA749B"/>
    <w:rsid w:val="00BB2850"/>
    <w:rsid w:val="00BC392D"/>
    <w:rsid w:val="00BC5EA6"/>
    <w:rsid w:val="00BD157D"/>
    <w:rsid w:val="00BE0753"/>
    <w:rsid w:val="00BF24E2"/>
    <w:rsid w:val="00C03609"/>
    <w:rsid w:val="00C1068B"/>
    <w:rsid w:val="00C14A07"/>
    <w:rsid w:val="00C17247"/>
    <w:rsid w:val="00C17AEB"/>
    <w:rsid w:val="00C2104F"/>
    <w:rsid w:val="00C222E3"/>
    <w:rsid w:val="00C2770A"/>
    <w:rsid w:val="00C27894"/>
    <w:rsid w:val="00C37451"/>
    <w:rsid w:val="00C414A1"/>
    <w:rsid w:val="00C41AF3"/>
    <w:rsid w:val="00C52265"/>
    <w:rsid w:val="00C62D5B"/>
    <w:rsid w:val="00C64493"/>
    <w:rsid w:val="00C66A0F"/>
    <w:rsid w:val="00C76D7B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346D6"/>
    <w:rsid w:val="00D4585B"/>
    <w:rsid w:val="00D5048D"/>
    <w:rsid w:val="00D713A9"/>
    <w:rsid w:val="00D80BD1"/>
    <w:rsid w:val="00D8508A"/>
    <w:rsid w:val="00D9148B"/>
    <w:rsid w:val="00D932E9"/>
    <w:rsid w:val="00DA1A3F"/>
    <w:rsid w:val="00DC50E5"/>
    <w:rsid w:val="00DD7A72"/>
    <w:rsid w:val="00DF4999"/>
    <w:rsid w:val="00DF4F3F"/>
    <w:rsid w:val="00E2168B"/>
    <w:rsid w:val="00E22B47"/>
    <w:rsid w:val="00E27371"/>
    <w:rsid w:val="00E27680"/>
    <w:rsid w:val="00E35ED3"/>
    <w:rsid w:val="00E37311"/>
    <w:rsid w:val="00E51214"/>
    <w:rsid w:val="00E7642C"/>
    <w:rsid w:val="00E76813"/>
    <w:rsid w:val="00EA15C3"/>
    <w:rsid w:val="00EB01BC"/>
    <w:rsid w:val="00EB0F3B"/>
    <w:rsid w:val="00EB25E1"/>
    <w:rsid w:val="00EB417F"/>
    <w:rsid w:val="00EB7EDB"/>
    <w:rsid w:val="00EC3F98"/>
    <w:rsid w:val="00EC6A55"/>
    <w:rsid w:val="00ED2D0D"/>
    <w:rsid w:val="00ED7DBB"/>
    <w:rsid w:val="00EE147C"/>
    <w:rsid w:val="00EE695C"/>
    <w:rsid w:val="00EF5208"/>
    <w:rsid w:val="00EF64B1"/>
    <w:rsid w:val="00F01641"/>
    <w:rsid w:val="00F10E51"/>
    <w:rsid w:val="00F11916"/>
    <w:rsid w:val="00F119F9"/>
    <w:rsid w:val="00F253F0"/>
    <w:rsid w:val="00F3019F"/>
    <w:rsid w:val="00F370BA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7D0D"/>
    <w:rsid w:val="00F94738"/>
    <w:rsid w:val="00F9628E"/>
    <w:rsid w:val="00FB67C6"/>
    <w:rsid w:val="00FC21C3"/>
    <w:rsid w:val="00FC6089"/>
    <w:rsid w:val="00FC7C6F"/>
    <w:rsid w:val="00FD7D21"/>
    <w:rsid w:val="00FE08AB"/>
    <w:rsid w:val="00FF1000"/>
    <w:rsid w:val="00FF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">
    <w:name w:val="Nagłówek #1_"/>
    <w:basedOn w:val="Domylnaczcionkaakapitu"/>
    <w:link w:val="Nagwek10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0">
    <w:name w:val="Nagłówek #1"/>
    <w:basedOn w:val="Normalny"/>
    <w:link w:val="Nagwek1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E0D74-8FDD-4739-B99C-5C807A227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123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7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14</cp:revision>
  <cp:lastPrinted>2018-04-24T09:54:00Z</cp:lastPrinted>
  <dcterms:created xsi:type="dcterms:W3CDTF">2023-09-13T14:43:00Z</dcterms:created>
  <dcterms:modified xsi:type="dcterms:W3CDTF">2023-09-19T08:50:00Z</dcterms:modified>
</cp:coreProperties>
</file>